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064" w:rsidRPr="006F66AF" w:rsidRDefault="00AA40DC" w:rsidP="00821064">
      <w:pPr>
        <w:spacing w:line="240" w:lineRule="auto"/>
        <w:rPr>
          <w:b/>
          <w:szCs w:val="24"/>
        </w:rPr>
      </w:pPr>
      <w:r w:rsidRPr="00471B5D">
        <w:rPr>
          <w:b/>
        </w:rPr>
        <w:t xml:space="preserve">INTERVENÇÃO PARA MELHORIAS NO PROCESSO DE GESTÃO EM UMA EMPRESA </w:t>
      </w:r>
      <w:r>
        <w:rPr>
          <w:b/>
        </w:rPr>
        <w:t>FAMILIAR EM PROCESSO SUCESSÓRIO</w:t>
      </w:r>
    </w:p>
    <w:p w:rsidR="00E37CDC" w:rsidRDefault="0032142F" w:rsidP="00E37CDC">
      <w:pPr>
        <w:pStyle w:val="Corpodetexto3"/>
        <w:spacing w:after="0"/>
        <w:rPr>
          <w:color w:val="000000"/>
          <w:sz w:val="24"/>
          <w:szCs w:val="24"/>
        </w:rPr>
      </w:pPr>
      <w:r w:rsidRPr="0032142F">
        <w:rPr>
          <w:color w:val="000000"/>
          <w:sz w:val="24"/>
          <w:szCs w:val="24"/>
        </w:rPr>
        <w:t>Arcelana Evigade Silva Santos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versidade Presbiteriana Mackenzie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ua Itambé, 143 – Prédio 12 – São Paulo – SP - 01239-001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elefone: 55 11 2766-7412</w:t>
      </w:r>
    </w:p>
    <w:p w:rsidR="00E37CDC" w:rsidRPr="00F76F58" w:rsidRDefault="00E37CDC" w:rsidP="00E37CDC">
      <w:pPr>
        <w:pStyle w:val="Corpodetexto3"/>
        <w:spacing w:after="0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</w:rPr>
        <w:t xml:space="preserve">e-mail: </w:t>
      </w:r>
      <w:hyperlink r:id="rId7" w:history="1">
        <w:r w:rsidR="00F76F58" w:rsidRPr="00255693">
          <w:rPr>
            <w:rStyle w:val="Hyperlink"/>
            <w:sz w:val="24"/>
            <w:szCs w:val="24"/>
          </w:rPr>
          <w:t>arcelana.evigade@hotmail.com</w:t>
        </w:r>
      </w:hyperlink>
      <w:r w:rsidR="00F76F58">
        <w:rPr>
          <w:color w:val="000000"/>
          <w:sz w:val="24"/>
          <w:szCs w:val="24"/>
          <w:lang w:val="pt-BR"/>
        </w:rPr>
        <w:t xml:space="preserve"> 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</w:p>
    <w:p w:rsidR="00E37CDC" w:rsidRDefault="0032142F" w:rsidP="00E37CDC">
      <w:pPr>
        <w:pStyle w:val="Corpodetexto3"/>
        <w:spacing w:after="0"/>
        <w:rPr>
          <w:color w:val="000000"/>
          <w:sz w:val="24"/>
          <w:szCs w:val="24"/>
        </w:rPr>
      </w:pPr>
      <w:r w:rsidRPr="0032142F">
        <w:rPr>
          <w:color w:val="000000"/>
          <w:sz w:val="24"/>
          <w:szCs w:val="24"/>
        </w:rPr>
        <w:t>Luana Simoncelli Salvador Gonçalves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versidade Presbiteriana Mackenzie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ua Itambé, 143 – Prédio 12 – São Paulo – SP - 01239-001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elefone 55 11 2766-7412</w:t>
      </w:r>
    </w:p>
    <w:p w:rsidR="00E37CDC" w:rsidRPr="00F76F58" w:rsidRDefault="00E37CDC" w:rsidP="00E37CDC">
      <w:pPr>
        <w:pStyle w:val="Corpodetexto3"/>
        <w:spacing w:after="0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</w:rPr>
        <w:t xml:space="preserve">e-mail: </w:t>
      </w:r>
      <w:hyperlink r:id="rId8" w:history="1">
        <w:r w:rsidR="00F76F58" w:rsidRPr="00255693">
          <w:rPr>
            <w:rStyle w:val="Hyperlink"/>
            <w:sz w:val="24"/>
            <w:szCs w:val="24"/>
          </w:rPr>
          <w:t>lua-sim@hotmail.com</w:t>
        </w:r>
      </w:hyperlink>
      <w:r w:rsidR="00F76F58">
        <w:rPr>
          <w:color w:val="000000"/>
          <w:sz w:val="24"/>
          <w:szCs w:val="24"/>
          <w:lang w:val="pt-BR"/>
        </w:rPr>
        <w:t xml:space="preserve"> 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</w:p>
    <w:p w:rsidR="0032142F" w:rsidRDefault="0032142F" w:rsidP="00E37CDC">
      <w:pPr>
        <w:pStyle w:val="Corpodetexto3"/>
        <w:spacing w:after="0"/>
        <w:rPr>
          <w:color w:val="000000"/>
          <w:sz w:val="24"/>
          <w:szCs w:val="24"/>
        </w:rPr>
      </w:pPr>
      <w:r w:rsidRPr="0032142F">
        <w:rPr>
          <w:color w:val="000000"/>
          <w:sz w:val="24"/>
          <w:szCs w:val="24"/>
        </w:rPr>
        <w:t>Talita do Nascimento Barros</w:t>
      </w:r>
      <w:r>
        <w:rPr>
          <w:color w:val="000000"/>
          <w:sz w:val="24"/>
          <w:szCs w:val="24"/>
        </w:rPr>
        <w:t xml:space="preserve"> 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versidade Presbiteriana Mackenzie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ua Itambé, 143 – Prédio 12 – São Paulo – SP - 01239-001</w:t>
      </w:r>
    </w:p>
    <w:p w:rsidR="00E37CDC" w:rsidRDefault="00E37CDC" w:rsidP="00E37CDC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elefone 55 11 2766-7412</w:t>
      </w:r>
    </w:p>
    <w:p w:rsidR="00E37CDC" w:rsidRPr="00F76F58" w:rsidRDefault="00E37CDC" w:rsidP="00E37CDC">
      <w:pPr>
        <w:pStyle w:val="Corpodetexto3"/>
        <w:spacing w:after="0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</w:rPr>
        <w:t xml:space="preserve">e-mail: </w:t>
      </w:r>
      <w:hyperlink r:id="rId9" w:history="1">
        <w:r w:rsidR="00F76F58" w:rsidRPr="00255693">
          <w:rPr>
            <w:rStyle w:val="Hyperlink"/>
            <w:sz w:val="24"/>
            <w:szCs w:val="24"/>
          </w:rPr>
          <w:t>barros.talita12@gmail.com</w:t>
        </w:r>
      </w:hyperlink>
      <w:r w:rsidR="00F76F58">
        <w:rPr>
          <w:color w:val="000000"/>
          <w:sz w:val="24"/>
          <w:szCs w:val="24"/>
          <w:lang w:val="pt-BR"/>
        </w:rPr>
        <w:t xml:space="preserve"> </w:t>
      </w:r>
      <w:bookmarkStart w:id="0" w:name="_GoBack"/>
      <w:bookmarkEnd w:id="0"/>
    </w:p>
    <w:p w:rsidR="0032142F" w:rsidRDefault="0032142F" w:rsidP="00E37CDC">
      <w:pPr>
        <w:pStyle w:val="Corpodetexto3"/>
        <w:spacing w:after="0"/>
        <w:rPr>
          <w:color w:val="000000"/>
          <w:sz w:val="24"/>
          <w:szCs w:val="24"/>
        </w:rPr>
      </w:pPr>
    </w:p>
    <w:p w:rsidR="0032142F" w:rsidRDefault="0032142F" w:rsidP="00E37CDC">
      <w:pPr>
        <w:pStyle w:val="Corpodetexto3"/>
        <w:spacing w:after="0"/>
        <w:rPr>
          <w:color w:val="000000"/>
          <w:sz w:val="24"/>
          <w:szCs w:val="24"/>
        </w:rPr>
      </w:pPr>
      <w:r w:rsidRPr="0032142F">
        <w:rPr>
          <w:color w:val="000000"/>
          <w:sz w:val="24"/>
          <w:szCs w:val="24"/>
          <w:lang w:val="pt-BR"/>
        </w:rPr>
        <w:t>Davi Schaffer</w:t>
      </w:r>
    </w:p>
    <w:p w:rsidR="0032142F" w:rsidRDefault="0032142F" w:rsidP="0032142F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versidade Presbiteriana Mackenzie</w:t>
      </w:r>
    </w:p>
    <w:p w:rsidR="0032142F" w:rsidRDefault="0032142F" w:rsidP="0032142F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ua Itambé, 143 – Prédio 12 – São Paulo – SP - 01239-001</w:t>
      </w:r>
    </w:p>
    <w:p w:rsidR="0032142F" w:rsidRDefault="0032142F" w:rsidP="0032142F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elefone 55 11 2766-7412</w:t>
      </w:r>
    </w:p>
    <w:p w:rsidR="00E37CDC" w:rsidRDefault="0032142F" w:rsidP="0032142F">
      <w:pPr>
        <w:spacing w:after="0" w:line="240" w:lineRule="auto"/>
        <w:rPr>
          <w:color w:val="000000"/>
          <w:szCs w:val="24"/>
        </w:rPr>
      </w:pPr>
      <w:r>
        <w:rPr>
          <w:color w:val="000000"/>
          <w:szCs w:val="24"/>
        </w:rPr>
        <w:t>e-mail:</w:t>
      </w:r>
      <w:r>
        <w:rPr>
          <w:color w:val="000000"/>
          <w:szCs w:val="24"/>
        </w:rPr>
        <w:t xml:space="preserve"> </w:t>
      </w:r>
      <w:hyperlink r:id="rId10" w:history="1">
        <w:r w:rsidR="00F76F58" w:rsidRPr="00F76F58">
          <w:rPr>
            <w:rStyle w:val="Hyperlink"/>
            <w:szCs w:val="18"/>
            <w:lang w:eastAsia="pt-BR"/>
          </w:rPr>
          <w:t>davischaffer@gmail.com</w:t>
        </w:r>
      </w:hyperlink>
      <w:r w:rsidR="00F76F58" w:rsidRPr="00F76F58">
        <w:rPr>
          <w:szCs w:val="18"/>
          <w:lang w:eastAsia="pt-BR"/>
        </w:rPr>
        <w:t xml:space="preserve"> </w:t>
      </w:r>
    </w:p>
    <w:p w:rsidR="0032142F" w:rsidRDefault="0032142F" w:rsidP="0032142F">
      <w:pPr>
        <w:spacing w:after="0" w:line="240" w:lineRule="auto"/>
        <w:rPr>
          <w:b/>
          <w:caps/>
          <w:color w:val="000000"/>
        </w:rPr>
      </w:pPr>
    </w:p>
    <w:p w:rsidR="00821064" w:rsidRDefault="00821064" w:rsidP="00821064">
      <w:pPr>
        <w:pStyle w:val="Corpodetexto3"/>
        <w:spacing w:after="0"/>
        <w:rPr>
          <w:color w:val="000000"/>
          <w:sz w:val="24"/>
          <w:szCs w:val="24"/>
        </w:rPr>
      </w:pPr>
      <w:r w:rsidRPr="00F127CE">
        <w:rPr>
          <w:color w:val="000000"/>
          <w:sz w:val="24"/>
          <w:szCs w:val="24"/>
        </w:rPr>
        <w:t>Adilson Caldeira</w:t>
      </w:r>
    </w:p>
    <w:p w:rsidR="00821064" w:rsidRDefault="00821064" w:rsidP="00821064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versidade Presbiteriana Mackenzie</w:t>
      </w:r>
    </w:p>
    <w:p w:rsidR="00821064" w:rsidRDefault="00821064" w:rsidP="00821064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ua Itambé, 143 – Prédio 12 – São Paulo – SP - 01239-001</w:t>
      </w:r>
    </w:p>
    <w:p w:rsidR="00821064" w:rsidRDefault="00821064" w:rsidP="00821064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elefone 55 11 2766-7412</w:t>
      </w:r>
    </w:p>
    <w:p w:rsidR="00821064" w:rsidRDefault="00821064" w:rsidP="00821064">
      <w:pPr>
        <w:pStyle w:val="Corpodetexto3"/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e-mail: </w:t>
      </w:r>
      <w:hyperlink r:id="rId11" w:history="1">
        <w:r w:rsidR="0032142F" w:rsidRPr="00255693">
          <w:rPr>
            <w:rStyle w:val="Hyperlink"/>
            <w:sz w:val="24"/>
            <w:szCs w:val="24"/>
          </w:rPr>
          <w:t>adilson.caldeira@mackenzie.br</w:t>
        </w:r>
      </w:hyperlink>
    </w:p>
    <w:p w:rsidR="0032142F" w:rsidRPr="0032142F" w:rsidRDefault="0032142F" w:rsidP="0032142F">
      <w:pPr>
        <w:pStyle w:val="Corpodetexto3"/>
        <w:spacing w:after="0"/>
        <w:jc w:val="left"/>
        <w:rPr>
          <w:color w:val="000000"/>
          <w:sz w:val="24"/>
          <w:szCs w:val="24"/>
        </w:rPr>
      </w:pPr>
    </w:p>
    <w:sectPr w:rsidR="0032142F" w:rsidRPr="0032142F" w:rsidSect="0050002E">
      <w:footerReference w:type="default" r:id="rId12"/>
      <w:pgSz w:w="11906" w:h="16838"/>
      <w:pgMar w:top="1418" w:right="1701" w:bottom="1418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223" w:rsidRDefault="00DF1223" w:rsidP="00333A93">
      <w:pPr>
        <w:spacing w:after="0" w:line="240" w:lineRule="auto"/>
      </w:pPr>
      <w:r>
        <w:separator/>
      </w:r>
    </w:p>
  </w:endnote>
  <w:endnote w:type="continuationSeparator" w:id="0">
    <w:p w:rsidR="00DF1223" w:rsidRDefault="00DF1223" w:rsidP="00333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5BB6" w:rsidRDefault="00395BB6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37CDC">
      <w:rPr>
        <w:noProof/>
      </w:rPr>
      <w:t>14</w:t>
    </w:r>
    <w:r>
      <w:fldChar w:fldCharType="end"/>
    </w:r>
  </w:p>
  <w:p w:rsidR="00395BB6" w:rsidRDefault="00395BB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223" w:rsidRDefault="00DF1223" w:rsidP="00333A93">
      <w:pPr>
        <w:spacing w:after="0" w:line="240" w:lineRule="auto"/>
      </w:pPr>
      <w:r>
        <w:separator/>
      </w:r>
    </w:p>
  </w:footnote>
  <w:footnote w:type="continuationSeparator" w:id="0">
    <w:p w:rsidR="00DF1223" w:rsidRDefault="00DF1223" w:rsidP="00333A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B30A9"/>
    <w:multiLevelType w:val="hybridMultilevel"/>
    <w:tmpl w:val="E74CD5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F0C0E"/>
    <w:multiLevelType w:val="hybridMultilevel"/>
    <w:tmpl w:val="546050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13A1B"/>
    <w:multiLevelType w:val="hybridMultilevel"/>
    <w:tmpl w:val="C1C085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736B4"/>
    <w:multiLevelType w:val="hybridMultilevel"/>
    <w:tmpl w:val="0DE6B7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D4F54"/>
    <w:multiLevelType w:val="hybridMultilevel"/>
    <w:tmpl w:val="A0AA3580"/>
    <w:lvl w:ilvl="0" w:tplc="04AC8E0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A45C82"/>
    <w:multiLevelType w:val="hybridMultilevel"/>
    <w:tmpl w:val="660C38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A7B82"/>
    <w:multiLevelType w:val="hybridMultilevel"/>
    <w:tmpl w:val="0840D984"/>
    <w:lvl w:ilvl="0" w:tplc="7AB2A4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846E86"/>
    <w:multiLevelType w:val="hybridMultilevel"/>
    <w:tmpl w:val="BACA7242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91B68"/>
    <w:multiLevelType w:val="hybridMultilevel"/>
    <w:tmpl w:val="4BFA379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742D0"/>
    <w:multiLevelType w:val="hybridMultilevel"/>
    <w:tmpl w:val="D316B3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9F4467"/>
    <w:multiLevelType w:val="hybridMultilevel"/>
    <w:tmpl w:val="03B0C25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90393"/>
    <w:multiLevelType w:val="hybridMultilevel"/>
    <w:tmpl w:val="A3A201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65F29"/>
    <w:multiLevelType w:val="hybridMultilevel"/>
    <w:tmpl w:val="FF0278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A1156"/>
    <w:multiLevelType w:val="hybridMultilevel"/>
    <w:tmpl w:val="69F8DA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22FA6"/>
    <w:multiLevelType w:val="hybridMultilevel"/>
    <w:tmpl w:val="16ECA94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D1460"/>
    <w:multiLevelType w:val="hybridMultilevel"/>
    <w:tmpl w:val="A9D27A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C349B"/>
    <w:multiLevelType w:val="hybridMultilevel"/>
    <w:tmpl w:val="D500E2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381A15"/>
    <w:multiLevelType w:val="hybridMultilevel"/>
    <w:tmpl w:val="18B2EE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B619CA"/>
    <w:multiLevelType w:val="hybridMultilevel"/>
    <w:tmpl w:val="FD8A42B0"/>
    <w:lvl w:ilvl="0" w:tplc="953247B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0D11FA"/>
    <w:multiLevelType w:val="multilevel"/>
    <w:tmpl w:val="62BA0DE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8B92F89"/>
    <w:multiLevelType w:val="hybridMultilevel"/>
    <w:tmpl w:val="841E06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9C2028"/>
    <w:multiLevelType w:val="hybridMultilevel"/>
    <w:tmpl w:val="6A8ABE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36337"/>
    <w:multiLevelType w:val="hybridMultilevel"/>
    <w:tmpl w:val="176E30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9E61E5"/>
    <w:multiLevelType w:val="hybridMultilevel"/>
    <w:tmpl w:val="BDB0A56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DE2809"/>
    <w:multiLevelType w:val="multilevel"/>
    <w:tmpl w:val="D2C0B64E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BAB067E"/>
    <w:multiLevelType w:val="multilevel"/>
    <w:tmpl w:val="86723524"/>
    <w:lvl w:ilvl="0">
      <w:start w:val="2"/>
      <w:numFmt w:val="decimal"/>
      <w:pStyle w:val="TITULOTGI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072" w:hanging="504"/>
      </w:pPr>
      <w:rPr>
        <w:rFonts w:hint="default"/>
        <w:i w:val="0"/>
        <w:color w:val="00000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BB03E61"/>
    <w:multiLevelType w:val="hybridMultilevel"/>
    <w:tmpl w:val="7FCC2F3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B273E"/>
    <w:multiLevelType w:val="hybridMultilevel"/>
    <w:tmpl w:val="44DC32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0D434D"/>
    <w:multiLevelType w:val="hybridMultilevel"/>
    <w:tmpl w:val="5CC8D196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4820FCC"/>
    <w:multiLevelType w:val="hybridMultilevel"/>
    <w:tmpl w:val="690ED4F4"/>
    <w:lvl w:ilvl="0" w:tplc="3BA0BD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90C9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94971A">
      <w:start w:val="370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9AB2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860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5637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5AB7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5233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B6C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48A5083"/>
    <w:multiLevelType w:val="hybridMultilevel"/>
    <w:tmpl w:val="45BC89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B280E"/>
    <w:multiLevelType w:val="hybridMultilevel"/>
    <w:tmpl w:val="C1B23D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496A83"/>
    <w:multiLevelType w:val="hybridMultilevel"/>
    <w:tmpl w:val="DFE634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212AEF"/>
    <w:multiLevelType w:val="hybridMultilevel"/>
    <w:tmpl w:val="A4FE1B5E"/>
    <w:lvl w:ilvl="0" w:tplc="63B810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2890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A81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D64E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E40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2689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BE4F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5854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18D7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8D27F0E"/>
    <w:multiLevelType w:val="hybridMultilevel"/>
    <w:tmpl w:val="2A1614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AD2C03"/>
    <w:multiLevelType w:val="hybridMultilevel"/>
    <w:tmpl w:val="323470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14AF3"/>
    <w:multiLevelType w:val="hybridMultilevel"/>
    <w:tmpl w:val="307A004A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7" w15:restartNumberingAfterBreak="0">
    <w:nsid w:val="70181E28"/>
    <w:multiLevelType w:val="hybridMultilevel"/>
    <w:tmpl w:val="1D14ED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52ED7"/>
    <w:multiLevelType w:val="hybridMultilevel"/>
    <w:tmpl w:val="3F725D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06189B"/>
    <w:multiLevelType w:val="hybridMultilevel"/>
    <w:tmpl w:val="57F266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ED0EEF"/>
    <w:multiLevelType w:val="hybridMultilevel"/>
    <w:tmpl w:val="4E187F94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4"/>
  </w:num>
  <w:num w:numId="3">
    <w:abstractNumId w:val="35"/>
  </w:num>
  <w:num w:numId="4">
    <w:abstractNumId w:val="2"/>
  </w:num>
  <w:num w:numId="5">
    <w:abstractNumId w:val="5"/>
  </w:num>
  <w:num w:numId="6">
    <w:abstractNumId w:val="28"/>
  </w:num>
  <w:num w:numId="7">
    <w:abstractNumId w:val="10"/>
  </w:num>
  <w:num w:numId="8">
    <w:abstractNumId w:val="8"/>
  </w:num>
  <w:num w:numId="9">
    <w:abstractNumId w:val="19"/>
  </w:num>
  <w:num w:numId="10">
    <w:abstractNumId w:val="6"/>
  </w:num>
  <w:num w:numId="11">
    <w:abstractNumId w:val="19"/>
    <w:lvlOverride w:ilvl="0">
      <w:startOverride w:val="1"/>
    </w:lvlOverride>
  </w:num>
  <w:num w:numId="12">
    <w:abstractNumId w:val="17"/>
  </w:num>
  <w:num w:numId="13">
    <w:abstractNumId w:val="3"/>
  </w:num>
  <w:num w:numId="14">
    <w:abstractNumId w:val="11"/>
  </w:num>
  <w:num w:numId="15">
    <w:abstractNumId w:val="9"/>
  </w:num>
  <w:num w:numId="16">
    <w:abstractNumId w:val="37"/>
  </w:num>
  <w:num w:numId="17">
    <w:abstractNumId w:val="1"/>
  </w:num>
  <w:num w:numId="18">
    <w:abstractNumId w:val="16"/>
  </w:num>
  <w:num w:numId="19">
    <w:abstractNumId w:val="23"/>
  </w:num>
  <w:num w:numId="20">
    <w:abstractNumId w:val="38"/>
  </w:num>
  <w:num w:numId="21">
    <w:abstractNumId w:val="13"/>
  </w:num>
  <w:num w:numId="22">
    <w:abstractNumId w:val="22"/>
  </w:num>
  <w:num w:numId="23">
    <w:abstractNumId w:val="18"/>
  </w:num>
  <w:num w:numId="24">
    <w:abstractNumId w:val="24"/>
  </w:num>
  <w:num w:numId="25">
    <w:abstractNumId w:val="14"/>
  </w:num>
  <w:num w:numId="26">
    <w:abstractNumId w:val="40"/>
  </w:num>
  <w:num w:numId="27">
    <w:abstractNumId w:val="20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7"/>
  </w:num>
  <w:num w:numId="34">
    <w:abstractNumId w:val="12"/>
  </w:num>
  <w:num w:numId="35">
    <w:abstractNumId w:val="26"/>
  </w:num>
  <w:num w:numId="36">
    <w:abstractNumId w:val="0"/>
  </w:num>
  <w:num w:numId="37">
    <w:abstractNumId w:val="21"/>
  </w:num>
  <w:num w:numId="38">
    <w:abstractNumId w:val="39"/>
  </w:num>
  <w:num w:numId="39">
    <w:abstractNumId w:val="33"/>
  </w:num>
  <w:num w:numId="40">
    <w:abstractNumId w:val="29"/>
  </w:num>
  <w:num w:numId="41">
    <w:abstractNumId w:val="31"/>
  </w:num>
  <w:num w:numId="42">
    <w:abstractNumId w:val="15"/>
  </w:num>
  <w:num w:numId="4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6"/>
  </w:num>
  <w:num w:numId="45">
    <w:abstractNumId w:val="27"/>
  </w:num>
  <w:num w:numId="46">
    <w:abstractNumId w:val="32"/>
  </w:num>
  <w:num w:numId="47">
    <w:abstractNumId w:val="30"/>
  </w:num>
  <w:num w:numId="48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pt-B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pt-BR" w:vendorID="64" w:dllVersion="0" w:nlCheck="1" w:checkStyle="0"/>
  <w:activeWritingStyle w:appName="MSWord" w:lang="pt-B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zA1N7IwMjIyMTZR0lEKTi0uzszPAykwqgUAjVvp/SwAAAA="/>
  </w:docVars>
  <w:rsids>
    <w:rsidRoot w:val="000A25B5"/>
    <w:rsid w:val="00001C2E"/>
    <w:rsid w:val="00002835"/>
    <w:rsid w:val="00004EA3"/>
    <w:rsid w:val="000059D7"/>
    <w:rsid w:val="00007171"/>
    <w:rsid w:val="0001080F"/>
    <w:rsid w:val="000126A7"/>
    <w:rsid w:val="00022F51"/>
    <w:rsid w:val="0002617B"/>
    <w:rsid w:val="00026A0C"/>
    <w:rsid w:val="00033549"/>
    <w:rsid w:val="00034062"/>
    <w:rsid w:val="00041014"/>
    <w:rsid w:val="000431D8"/>
    <w:rsid w:val="00043601"/>
    <w:rsid w:val="000437E3"/>
    <w:rsid w:val="00045176"/>
    <w:rsid w:val="000463AE"/>
    <w:rsid w:val="00046444"/>
    <w:rsid w:val="00050BD7"/>
    <w:rsid w:val="00051F22"/>
    <w:rsid w:val="00053175"/>
    <w:rsid w:val="0005489A"/>
    <w:rsid w:val="00057026"/>
    <w:rsid w:val="00057D3A"/>
    <w:rsid w:val="0006126A"/>
    <w:rsid w:val="00062F5C"/>
    <w:rsid w:val="000630D3"/>
    <w:rsid w:val="000669D8"/>
    <w:rsid w:val="00072F35"/>
    <w:rsid w:val="00073FEE"/>
    <w:rsid w:val="00075423"/>
    <w:rsid w:val="00080BD6"/>
    <w:rsid w:val="0008114E"/>
    <w:rsid w:val="000818F3"/>
    <w:rsid w:val="000977C4"/>
    <w:rsid w:val="000A0439"/>
    <w:rsid w:val="000A25B5"/>
    <w:rsid w:val="000A34E7"/>
    <w:rsid w:val="000A53CE"/>
    <w:rsid w:val="000A5989"/>
    <w:rsid w:val="000B486C"/>
    <w:rsid w:val="000C19C7"/>
    <w:rsid w:val="000D1971"/>
    <w:rsid w:val="000D2B13"/>
    <w:rsid w:val="000D58B7"/>
    <w:rsid w:val="000E55AF"/>
    <w:rsid w:val="000E6347"/>
    <w:rsid w:val="000F2109"/>
    <w:rsid w:val="000F2D98"/>
    <w:rsid w:val="000F2EA1"/>
    <w:rsid w:val="000F2F5B"/>
    <w:rsid w:val="000F6C60"/>
    <w:rsid w:val="0010110C"/>
    <w:rsid w:val="00103FAA"/>
    <w:rsid w:val="00105248"/>
    <w:rsid w:val="0011055E"/>
    <w:rsid w:val="00110AD9"/>
    <w:rsid w:val="00111FF0"/>
    <w:rsid w:val="00112C58"/>
    <w:rsid w:val="00114381"/>
    <w:rsid w:val="001154FA"/>
    <w:rsid w:val="00120E9C"/>
    <w:rsid w:val="00122285"/>
    <w:rsid w:val="0012282B"/>
    <w:rsid w:val="001263FB"/>
    <w:rsid w:val="00127959"/>
    <w:rsid w:val="00130BC6"/>
    <w:rsid w:val="0013241A"/>
    <w:rsid w:val="0013278B"/>
    <w:rsid w:val="00135D69"/>
    <w:rsid w:val="001371EC"/>
    <w:rsid w:val="00141045"/>
    <w:rsid w:val="00141808"/>
    <w:rsid w:val="00141E08"/>
    <w:rsid w:val="001426D0"/>
    <w:rsid w:val="00144990"/>
    <w:rsid w:val="00145EA4"/>
    <w:rsid w:val="00151BED"/>
    <w:rsid w:val="00152F03"/>
    <w:rsid w:val="0015324C"/>
    <w:rsid w:val="00153472"/>
    <w:rsid w:val="00157717"/>
    <w:rsid w:val="00164197"/>
    <w:rsid w:val="00164CAF"/>
    <w:rsid w:val="00165B4E"/>
    <w:rsid w:val="001662CE"/>
    <w:rsid w:val="00172FA5"/>
    <w:rsid w:val="00175681"/>
    <w:rsid w:val="00176AF8"/>
    <w:rsid w:val="00177701"/>
    <w:rsid w:val="001811BF"/>
    <w:rsid w:val="00190DDD"/>
    <w:rsid w:val="00192021"/>
    <w:rsid w:val="0019707E"/>
    <w:rsid w:val="001975D5"/>
    <w:rsid w:val="001A31B9"/>
    <w:rsid w:val="001A4924"/>
    <w:rsid w:val="001A5131"/>
    <w:rsid w:val="001A7482"/>
    <w:rsid w:val="001B0D4E"/>
    <w:rsid w:val="001B1F9C"/>
    <w:rsid w:val="001B34B2"/>
    <w:rsid w:val="001B40EE"/>
    <w:rsid w:val="001B43D9"/>
    <w:rsid w:val="001B4E7A"/>
    <w:rsid w:val="001B6FBA"/>
    <w:rsid w:val="001C18EC"/>
    <w:rsid w:val="001C42D4"/>
    <w:rsid w:val="001C50DC"/>
    <w:rsid w:val="001D0B2D"/>
    <w:rsid w:val="001D0E9D"/>
    <w:rsid w:val="001E05B1"/>
    <w:rsid w:val="001E128C"/>
    <w:rsid w:val="001E22AD"/>
    <w:rsid w:val="001E412B"/>
    <w:rsid w:val="001E55A5"/>
    <w:rsid w:val="001E698C"/>
    <w:rsid w:val="001F21EE"/>
    <w:rsid w:val="001F5459"/>
    <w:rsid w:val="001F5B7E"/>
    <w:rsid w:val="002009BA"/>
    <w:rsid w:val="00201528"/>
    <w:rsid w:val="002024A0"/>
    <w:rsid w:val="00204FD9"/>
    <w:rsid w:val="00206593"/>
    <w:rsid w:val="0021478B"/>
    <w:rsid w:val="0021496F"/>
    <w:rsid w:val="002213F8"/>
    <w:rsid w:val="00226791"/>
    <w:rsid w:val="00226E58"/>
    <w:rsid w:val="00231C00"/>
    <w:rsid w:val="00234D99"/>
    <w:rsid w:val="002353FC"/>
    <w:rsid w:val="002360A2"/>
    <w:rsid w:val="00244EA0"/>
    <w:rsid w:val="00253608"/>
    <w:rsid w:val="00260657"/>
    <w:rsid w:val="00261AF2"/>
    <w:rsid w:val="002621BC"/>
    <w:rsid w:val="0026253D"/>
    <w:rsid w:val="00263B46"/>
    <w:rsid w:val="00265B62"/>
    <w:rsid w:val="00270635"/>
    <w:rsid w:val="002709A2"/>
    <w:rsid w:val="00270CBF"/>
    <w:rsid w:val="00271E2D"/>
    <w:rsid w:val="00273D13"/>
    <w:rsid w:val="00275436"/>
    <w:rsid w:val="0027576E"/>
    <w:rsid w:val="00275D08"/>
    <w:rsid w:val="00282C50"/>
    <w:rsid w:val="002868A4"/>
    <w:rsid w:val="0029189A"/>
    <w:rsid w:val="00292359"/>
    <w:rsid w:val="0029259B"/>
    <w:rsid w:val="00294771"/>
    <w:rsid w:val="0029538F"/>
    <w:rsid w:val="00297601"/>
    <w:rsid w:val="00297DFD"/>
    <w:rsid w:val="002A59EF"/>
    <w:rsid w:val="002B10D9"/>
    <w:rsid w:val="002B32C2"/>
    <w:rsid w:val="002C286E"/>
    <w:rsid w:val="002C7656"/>
    <w:rsid w:val="002C788B"/>
    <w:rsid w:val="002C79F0"/>
    <w:rsid w:val="002C7BA4"/>
    <w:rsid w:val="002E33A8"/>
    <w:rsid w:val="002E6FB3"/>
    <w:rsid w:val="002E7B67"/>
    <w:rsid w:val="002F04CF"/>
    <w:rsid w:val="002F1D09"/>
    <w:rsid w:val="00301A42"/>
    <w:rsid w:val="00302667"/>
    <w:rsid w:val="00305FDF"/>
    <w:rsid w:val="00306948"/>
    <w:rsid w:val="00307868"/>
    <w:rsid w:val="00313BC2"/>
    <w:rsid w:val="00315CB6"/>
    <w:rsid w:val="0032142F"/>
    <w:rsid w:val="00321817"/>
    <w:rsid w:val="00325266"/>
    <w:rsid w:val="003264BC"/>
    <w:rsid w:val="0032687A"/>
    <w:rsid w:val="00331D2B"/>
    <w:rsid w:val="00333A93"/>
    <w:rsid w:val="0033451B"/>
    <w:rsid w:val="00334E5C"/>
    <w:rsid w:val="00334EA7"/>
    <w:rsid w:val="003445AD"/>
    <w:rsid w:val="0034583C"/>
    <w:rsid w:val="00352A8F"/>
    <w:rsid w:val="00357CC5"/>
    <w:rsid w:val="00361C3D"/>
    <w:rsid w:val="0036473E"/>
    <w:rsid w:val="00365DDB"/>
    <w:rsid w:val="00372B44"/>
    <w:rsid w:val="003858BE"/>
    <w:rsid w:val="00385CF4"/>
    <w:rsid w:val="003917CF"/>
    <w:rsid w:val="00391FE7"/>
    <w:rsid w:val="00393074"/>
    <w:rsid w:val="0039314A"/>
    <w:rsid w:val="00395872"/>
    <w:rsid w:val="00395BB6"/>
    <w:rsid w:val="00395CA5"/>
    <w:rsid w:val="003A2ED1"/>
    <w:rsid w:val="003A4995"/>
    <w:rsid w:val="003B0F88"/>
    <w:rsid w:val="003B134D"/>
    <w:rsid w:val="003B1E74"/>
    <w:rsid w:val="003B2216"/>
    <w:rsid w:val="003B31E8"/>
    <w:rsid w:val="003C152A"/>
    <w:rsid w:val="003C3A3A"/>
    <w:rsid w:val="003D1FDF"/>
    <w:rsid w:val="003D262E"/>
    <w:rsid w:val="003D5293"/>
    <w:rsid w:val="003E3670"/>
    <w:rsid w:val="003F034A"/>
    <w:rsid w:val="003F057E"/>
    <w:rsid w:val="003F0BE4"/>
    <w:rsid w:val="003F23F6"/>
    <w:rsid w:val="003F2860"/>
    <w:rsid w:val="003F4B47"/>
    <w:rsid w:val="003F52D6"/>
    <w:rsid w:val="003F6204"/>
    <w:rsid w:val="00405DDD"/>
    <w:rsid w:val="00407C02"/>
    <w:rsid w:val="00413000"/>
    <w:rsid w:val="004132D0"/>
    <w:rsid w:val="004144D9"/>
    <w:rsid w:val="00414B31"/>
    <w:rsid w:val="00416987"/>
    <w:rsid w:val="00420DB6"/>
    <w:rsid w:val="004251D6"/>
    <w:rsid w:val="0042523E"/>
    <w:rsid w:val="00436A77"/>
    <w:rsid w:val="00436ABD"/>
    <w:rsid w:val="00443BA0"/>
    <w:rsid w:val="004441BE"/>
    <w:rsid w:val="00444700"/>
    <w:rsid w:val="00445BFC"/>
    <w:rsid w:val="004559F0"/>
    <w:rsid w:val="0046412B"/>
    <w:rsid w:val="0046437C"/>
    <w:rsid w:val="00464F38"/>
    <w:rsid w:val="00467612"/>
    <w:rsid w:val="0047388C"/>
    <w:rsid w:val="0047412D"/>
    <w:rsid w:val="004741E9"/>
    <w:rsid w:val="004747A8"/>
    <w:rsid w:val="00483291"/>
    <w:rsid w:val="00483C65"/>
    <w:rsid w:val="00485349"/>
    <w:rsid w:val="00485AA9"/>
    <w:rsid w:val="00486A71"/>
    <w:rsid w:val="00487D54"/>
    <w:rsid w:val="00491318"/>
    <w:rsid w:val="004A4280"/>
    <w:rsid w:val="004A4F7E"/>
    <w:rsid w:val="004A77C3"/>
    <w:rsid w:val="004A7E80"/>
    <w:rsid w:val="004B23F6"/>
    <w:rsid w:val="004B27E4"/>
    <w:rsid w:val="004B74CA"/>
    <w:rsid w:val="004C1A81"/>
    <w:rsid w:val="004C3279"/>
    <w:rsid w:val="004C3381"/>
    <w:rsid w:val="004C35BD"/>
    <w:rsid w:val="004D2CFB"/>
    <w:rsid w:val="004E504B"/>
    <w:rsid w:val="004E5BA5"/>
    <w:rsid w:val="004E7F2C"/>
    <w:rsid w:val="004F0236"/>
    <w:rsid w:val="004F10A9"/>
    <w:rsid w:val="004F1E0A"/>
    <w:rsid w:val="004F2EA9"/>
    <w:rsid w:val="004F5F75"/>
    <w:rsid w:val="0050002E"/>
    <w:rsid w:val="005008EA"/>
    <w:rsid w:val="00505FB2"/>
    <w:rsid w:val="005069EB"/>
    <w:rsid w:val="00507268"/>
    <w:rsid w:val="00511423"/>
    <w:rsid w:val="00526DE6"/>
    <w:rsid w:val="0053062B"/>
    <w:rsid w:val="005313E7"/>
    <w:rsid w:val="00534257"/>
    <w:rsid w:val="0053731D"/>
    <w:rsid w:val="0053744D"/>
    <w:rsid w:val="005376D1"/>
    <w:rsid w:val="00543923"/>
    <w:rsid w:val="00551267"/>
    <w:rsid w:val="00552ACF"/>
    <w:rsid w:val="0055528A"/>
    <w:rsid w:val="00555EDD"/>
    <w:rsid w:val="00556280"/>
    <w:rsid w:val="005622AE"/>
    <w:rsid w:val="005639F3"/>
    <w:rsid w:val="00566D2A"/>
    <w:rsid w:val="00571EAC"/>
    <w:rsid w:val="00573CBA"/>
    <w:rsid w:val="00576C24"/>
    <w:rsid w:val="005821A6"/>
    <w:rsid w:val="00586D6B"/>
    <w:rsid w:val="00590EE0"/>
    <w:rsid w:val="00597DD5"/>
    <w:rsid w:val="005A1EB9"/>
    <w:rsid w:val="005A40D7"/>
    <w:rsid w:val="005A557B"/>
    <w:rsid w:val="005A7C48"/>
    <w:rsid w:val="005B12AC"/>
    <w:rsid w:val="005B2971"/>
    <w:rsid w:val="005B484E"/>
    <w:rsid w:val="005B4B9B"/>
    <w:rsid w:val="005C1C36"/>
    <w:rsid w:val="005C22C6"/>
    <w:rsid w:val="005C40A3"/>
    <w:rsid w:val="005C457C"/>
    <w:rsid w:val="005C49B6"/>
    <w:rsid w:val="005C6348"/>
    <w:rsid w:val="005C75AD"/>
    <w:rsid w:val="005C7B87"/>
    <w:rsid w:val="005C7F7A"/>
    <w:rsid w:val="005D12A1"/>
    <w:rsid w:val="005D2A0B"/>
    <w:rsid w:val="005D5BD4"/>
    <w:rsid w:val="005D6C71"/>
    <w:rsid w:val="005E08F6"/>
    <w:rsid w:val="005E2E47"/>
    <w:rsid w:val="005E315A"/>
    <w:rsid w:val="005E7046"/>
    <w:rsid w:val="005E72B6"/>
    <w:rsid w:val="005E7C6D"/>
    <w:rsid w:val="0060004A"/>
    <w:rsid w:val="00600832"/>
    <w:rsid w:val="00600992"/>
    <w:rsid w:val="00601625"/>
    <w:rsid w:val="00605EC8"/>
    <w:rsid w:val="00612457"/>
    <w:rsid w:val="00613D07"/>
    <w:rsid w:val="00614470"/>
    <w:rsid w:val="006200B9"/>
    <w:rsid w:val="006201EE"/>
    <w:rsid w:val="0062032F"/>
    <w:rsid w:val="00620F5D"/>
    <w:rsid w:val="00623BFF"/>
    <w:rsid w:val="0062674E"/>
    <w:rsid w:val="0062790C"/>
    <w:rsid w:val="00627C11"/>
    <w:rsid w:val="00631D9F"/>
    <w:rsid w:val="006342F2"/>
    <w:rsid w:val="00637D96"/>
    <w:rsid w:val="00640803"/>
    <w:rsid w:val="00643413"/>
    <w:rsid w:val="00647763"/>
    <w:rsid w:val="00650B3F"/>
    <w:rsid w:val="00651DB0"/>
    <w:rsid w:val="006529E2"/>
    <w:rsid w:val="006601EC"/>
    <w:rsid w:val="00660D1E"/>
    <w:rsid w:val="00662875"/>
    <w:rsid w:val="00664B00"/>
    <w:rsid w:val="00665E39"/>
    <w:rsid w:val="00666ABF"/>
    <w:rsid w:val="006713BB"/>
    <w:rsid w:val="0067211D"/>
    <w:rsid w:val="00673CD8"/>
    <w:rsid w:val="00675B14"/>
    <w:rsid w:val="00676AC0"/>
    <w:rsid w:val="0068637E"/>
    <w:rsid w:val="006937E4"/>
    <w:rsid w:val="006945BE"/>
    <w:rsid w:val="00697827"/>
    <w:rsid w:val="006A0770"/>
    <w:rsid w:val="006A16C9"/>
    <w:rsid w:val="006A16F0"/>
    <w:rsid w:val="006A2F1D"/>
    <w:rsid w:val="006A3097"/>
    <w:rsid w:val="006A5962"/>
    <w:rsid w:val="006A5C53"/>
    <w:rsid w:val="006A7607"/>
    <w:rsid w:val="006B1706"/>
    <w:rsid w:val="006B35D8"/>
    <w:rsid w:val="006B4246"/>
    <w:rsid w:val="006B6A13"/>
    <w:rsid w:val="006B7D53"/>
    <w:rsid w:val="006B7F77"/>
    <w:rsid w:val="006C2B19"/>
    <w:rsid w:val="006C4910"/>
    <w:rsid w:val="006C6AF9"/>
    <w:rsid w:val="006C6FA5"/>
    <w:rsid w:val="006D2551"/>
    <w:rsid w:val="006D2F7A"/>
    <w:rsid w:val="006D63F0"/>
    <w:rsid w:val="006E17F7"/>
    <w:rsid w:val="006E1BAB"/>
    <w:rsid w:val="006E2758"/>
    <w:rsid w:val="006E493F"/>
    <w:rsid w:val="006E4EE5"/>
    <w:rsid w:val="006E5A2E"/>
    <w:rsid w:val="006E7F31"/>
    <w:rsid w:val="006F5479"/>
    <w:rsid w:val="006F5F0D"/>
    <w:rsid w:val="00702B2B"/>
    <w:rsid w:val="007044F2"/>
    <w:rsid w:val="00707518"/>
    <w:rsid w:val="00707C98"/>
    <w:rsid w:val="00711281"/>
    <w:rsid w:val="007146C4"/>
    <w:rsid w:val="0071761E"/>
    <w:rsid w:val="00720842"/>
    <w:rsid w:val="00721B23"/>
    <w:rsid w:val="00722625"/>
    <w:rsid w:val="00722B15"/>
    <w:rsid w:val="007260A0"/>
    <w:rsid w:val="0072698C"/>
    <w:rsid w:val="00726B95"/>
    <w:rsid w:val="00727C80"/>
    <w:rsid w:val="00730CA0"/>
    <w:rsid w:val="00746D78"/>
    <w:rsid w:val="00753FF0"/>
    <w:rsid w:val="00756144"/>
    <w:rsid w:val="00775B02"/>
    <w:rsid w:val="00777545"/>
    <w:rsid w:val="0078126F"/>
    <w:rsid w:val="00782E12"/>
    <w:rsid w:val="007837D1"/>
    <w:rsid w:val="007844A9"/>
    <w:rsid w:val="00784916"/>
    <w:rsid w:val="007908AC"/>
    <w:rsid w:val="007915A9"/>
    <w:rsid w:val="0079530F"/>
    <w:rsid w:val="007960E3"/>
    <w:rsid w:val="007A1E47"/>
    <w:rsid w:val="007A6DD1"/>
    <w:rsid w:val="007B21C3"/>
    <w:rsid w:val="007B547F"/>
    <w:rsid w:val="007B5F4F"/>
    <w:rsid w:val="007C026E"/>
    <w:rsid w:val="007C1C1E"/>
    <w:rsid w:val="007C60BC"/>
    <w:rsid w:val="007D1FE7"/>
    <w:rsid w:val="007D2DCD"/>
    <w:rsid w:val="007D4C13"/>
    <w:rsid w:val="007D533E"/>
    <w:rsid w:val="007D6393"/>
    <w:rsid w:val="007E0716"/>
    <w:rsid w:val="007E08D9"/>
    <w:rsid w:val="007E1173"/>
    <w:rsid w:val="007E231C"/>
    <w:rsid w:val="007E246C"/>
    <w:rsid w:val="007E3FE6"/>
    <w:rsid w:val="007E4366"/>
    <w:rsid w:val="007E706B"/>
    <w:rsid w:val="007F0DF4"/>
    <w:rsid w:val="007F53E1"/>
    <w:rsid w:val="007F72EE"/>
    <w:rsid w:val="0080180E"/>
    <w:rsid w:val="00801E05"/>
    <w:rsid w:val="00802C18"/>
    <w:rsid w:val="008038C8"/>
    <w:rsid w:val="00803FBC"/>
    <w:rsid w:val="00804E19"/>
    <w:rsid w:val="008054B8"/>
    <w:rsid w:val="00805BB2"/>
    <w:rsid w:val="008062BC"/>
    <w:rsid w:val="00806C23"/>
    <w:rsid w:val="00817A92"/>
    <w:rsid w:val="00820BD5"/>
    <w:rsid w:val="00821064"/>
    <w:rsid w:val="008265CF"/>
    <w:rsid w:val="0082781D"/>
    <w:rsid w:val="00832CC9"/>
    <w:rsid w:val="00834784"/>
    <w:rsid w:val="00837A79"/>
    <w:rsid w:val="00840ECF"/>
    <w:rsid w:val="00847738"/>
    <w:rsid w:val="008505F8"/>
    <w:rsid w:val="00853EF2"/>
    <w:rsid w:val="00854C04"/>
    <w:rsid w:val="00854CD5"/>
    <w:rsid w:val="0085553E"/>
    <w:rsid w:val="00855EC1"/>
    <w:rsid w:val="00861578"/>
    <w:rsid w:val="00864D55"/>
    <w:rsid w:val="0087082B"/>
    <w:rsid w:val="0087125A"/>
    <w:rsid w:val="008725CA"/>
    <w:rsid w:val="00872A3D"/>
    <w:rsid w:val="008756E9"/>
    <w:rsid w:val="008772C2"/>
    <w:rsid w:val="0088150F"/>
    <w:rsid w:val="008843C9"/>
    <w:rsid w:val="00884D81"/>
    <w:rsid w:val="008866E5"/>
    <w:rsid w:val="00892D65"/>
    <w:rsid w:val="00897075"/>
    <w:rsid w:val="00897B93"/>
    <w:rsid w:val="00897E10"/>
    <w:rsid w:val="008A0E6E"/>
    <w:rsid w:val="008A2B05"/>
    <w:rsid w:val="008A65FA"/>
    <w:rsid w:val="008A74E1"/>
    <w:rsid w:val="008B04CF"/>
    <w:rsid w:val="008B536E"/>
    <w:rsid w:val="008B5A32"/>
    <w:rsid w:val="008B7ECD"/>
    <w:rsid w:val="008C2D86"/>
    <w:rsid w:val="008C562E"/>
    <w:rsid w:val="008C6B45"/>
    <w:rsid w:val="008C6FEF"/>
    <w:rsid w:val="008D0CA8"/>
    <w:rsid w:val="008D696B"/>
    <w:rsid w:val="008D742C"/>
    <w:rsid w:val="008E51AF"/>
    <w:rsid w:val="008F17F2"/>
    <w:rsid w:val="008F24FE"/>
    <w:rsid w:val="008F6EF7"/>
    <w:rsid w:val="009022EF"/>
    <w:rsid w:val="0090377B"/>
    <w:rsid w:val="009048A6"/>
    <w:rsid w:val="00906FC8"/>
    <w:rsid w:val="0090760F"/>
    <w:rsid w:val="0091356B"/>
    <w:rsid w:val="00914AAC"/>
    <w:rsid w:val="00915D36"/>
    <w:rsid w:val="00921652"/>
    <w:rsid w:val="00922421"/>
    <w:rsid w:val="009226BC"/>
    <w:rsid w:val="00923808"/>
    <w:rsid w:val="00925BAD"/>
    <w:rsid w:val="00926B3B"/>
    <w:rsid w:val="00926C84"/>
    <w:rsid w:val="009270D4"/>
    <w:rsid w:val="00937782"/>
    <w:rsid w:val="00937880"/>
    <w:rsid w:val="00941994"/>
    <w:rsid w:val="009419D3"/>
    <w:rsid w:val="0094434A"/>
    <w:rsid w:val="00944B00"/>
    <w:rsid w:val="009451A0"/>
    <w:rsid w:val="00945860"/>
    <w:rsid w:val="0096315E"/>
    <w:rsid w:val="00963CC3"/>
    <w:rsid w:val="0096417F"/>
    <w:rsid w:val="009646F2"/>
    <w:rsid w:val="0097373C"/>
    <w:rsid w:val="00975F4F"/>
    <w:rsid w:val="00976A53"/>
    <w:rsid w:val="00980602"/>
    <w:rsid w:val="009812D6"/>
    <w:rsid w:val="009825B3"/>
    <w:rsid w:val="00983860"/>
    <w:rsid w:val="00983F30"/>
    <w:rsid w:val="009853F6"/>
    <w:rsid w:val="00985A61"/>
    <w:rsid w:val="00985C60"/>
    <w:rsid w:val="009904C9"/>
    <w:rsid w:val="00991D13"/>
    <w:rsid w:val="009A0B0E"/>
    <w:rsid w:val="009A164D"/>
    <w:rsid w:val="009A376B"/>
    <w:rsid w:val="009A73BA"/>
    <w:rsid w:val="009A7DE4"/>
    <w:rsid w:val="009B2A7F"/>
    <w:rsid w:val="009B4738"/>
    <w:rsid w:val="009C0031"/>
    <w:rsid w:val="009C0AD8"/>
    <w:rsid w:val="009C1852"/>
    <w:rsid w:val="009C1B13"/>
    <w:rsid w:val="009C215C"/>
    <w:rsid w:val="009C2D8B"/>
    <w:rsid w:val="009C3C39"/>
    <w:rsid w:val="009D024C"/>
    <w:rsid w:val="009D5956"/>
    <w:rsid w:val="009E0361"/>
    <w:rsid w:val="009E0453"/>
    <w:rsid w:val="009E7377"/>
    <w:rsid w:val="009F15FB"/>
    <w:rsid w:val="009F54C3"/>
    <w:rsid w:val="009F5B02"/>
    <w:rsid w:val="009F6C4C"/>
    <w:rsid w:val="009F7D15"/>
    <w:rsid w:val="00A018AD"/>
    <w:rsid w:val="00A022BD"/>
    <w:rsid w:val="00A12967"/>
    <w:rsid w:val="00A12B0C"/>
    <w:rsid w:val="00A12BD5"/>
    <w:rsid w:val="00A12EA4"/>
    <w:rsid w:val="00A21605"/>
    <w:rsid w:val="00A318E2"/>
    <w:rsid w:val="00A32511"/>
    <w:rsid w:val="00A32E4A"/>
    <w:rsid w:val="00A36383"/>
    <w:rsid w:val="00A371C4"/>
    <w:rsid w:val="00A411CA"/>
    <w:rsid w:val="00A42023"/>
    <w:rsid w:val="00A441B4"/>
    <w:rsid w:val="00A465C6"/>
    <w:rsid w:val="00A47236"/>
    <w:rsid w:val="00A47735"/>
    <w:rsid w:val="00A479EE"/>
    <w:rsid w:val="00A50B01"/>
    <w:rsid w:val="00A529C3"/>
    <w:rsid w:val="00A52ED6"/>
    <w:rsid w:val="00A56F8F"/>
    <w:rsid w:val="00A65462"/>
    <w:rsid w:val="00A660A1"/>
    <w:rsid w:val="00A66F8B"/>
    <w:rsid w:val="00A67121"/>
    <w:rsid w:val="00A70119"/>
    <w:rsid w:val="00A745E4"/>
    <w:rsid w:val="00A766A5"/>
    <w:rsid w:val="00A76B5C"/>
    <w:rsid w:val="00A80282"/>
    <w:rsid w:val="00A8263A"/>
    <w:rsid w:val="00A83ECF"/>
    <w:rsid w:val="00A85A1E"/>
    <w:rsid w:val="00A868EF"/>
    <w:rsid w:val="00A87F66"/>
    <w:rsid w:val="00A91452"/>
    <w:rsid w:val="00A9389B"/>
    <w:rsid w:val="00A94501"/>
    <w:rsid w:val="00A96D9D"/>
    <w:rsid w:val="00AA15BF"/>
    <w:rsid w:val="00AA2525"/>
    <w:rsid w:val="00AA40DC"/>
    <w:rsid w:val="00AA44E3"/>
    <w:rsid w:val="00AA4532"/>
    <w:rsid w:val="00AB0C49"/>
    <w:rsid w:val="00AB13F7"/>
    <w:rsid w:val="00AB1E62"/>
    <w:rsid w:val="00AC1924"/>
    <w:rsid w:val="00AC1DED"/>
    <w:rsid w:val="00AC592C"/>
    <w:rsid w:val="00AC6108"/>
    <w:rsid w:val="00AC7611"/>
    <w:rsid w:val="00AD0629"/>
    <w:rsid w:val="00AD1D4B"/>
    <w:rsid w:val="00AD3B06"/>
    <w:rsid w:val="00AE13C6"/>
    <w:rsid w:val="00AE18A3"/>
    <w:rsid w:val="00AE31A4"/>
    <w:rsid w:val="00AE5016"/>
    <w:rsid w:val="00AE683B"/>
    <w:rsid w:val="00AE7ACA"/>
    <w:rsid w:val="00AF0260"/>
    <w:rsid w:val="00AF02AF"/>
    <w:rsid w:val="00AF3A07"/>
    <w:rsid w:val="00AF5EF7"/>
    <w:rsid w:val="00B02447"/>
    <w:rsid w:val="00B02AC5"/>
    <w:rsid w:val="00B119CF"/>
    <w:rsid w:val="00B12F79"/>
    <w:rsid w:val="00B250DB"/>
    <w:rsid w:val="00B30AD3"/>
    <w:rsid w:val="00B30D16"/>
    <w:rsid w:val="00B33967"/>
    <w:rsid w:val="00B3473C"/>
    <w:rsid w:val="00B368D7"/>
    <w:rsid w:val="00B369C1"/>
    <w:rsid w:val="00B369C3"/>
    <w:rsid w:val="00B36D1A"/>
    <w:rsid w:val="00B420AE"/>
    <w:rsid w:val="00B42E63"/>
    <w:rsid w:val="00B46A15"/>
    <w:rsid w:val="00B505F5"/>
    <w:rsid w:val="00B523E6"/>
    <w:rsid w:val="00B52764"/>
    <w:rsid w:val="00B52B74"/>
    <w:rsid w:val="00B53FD3"/>
    <w:rsid w:val="00B544E3"/>
    <w:rsid w:val="00B564B4"/>
    <w:rsid w:val="00B6091C"/>
    <w:rsid w:val="00B62748"/>
    <w:rsid w:val="00B65BA9"/>
    <w:rsid w:val="00B77CF7"/>
    <w:rsid w:val="00B819F4"/>
    <w:rsid w:val="00B83498"/>
    <w:rsid w:val="00B908A5"/>
    <w:rsid w:val="00B90F18"/>
    <w:rsid w:val="00B91192"/>
    <w:rsid w:val="00B93F8A"/>
    <w:rsid w:val="00B9465C"/>
    <w:rsid w:val="00B95263"/>
    <w:rsid w:val="00B952B7"/>
    <w:rsid w:val="00B95E2B"/>
    <w:rsid w:val="00BA156E"/>
    <w:rsid w:val="00BA73FE"/>
    <w:rsid w:val="00BA7B76"/>
    <w:rsid w:val="00BB0266"/>
    <w:rsid w:val="00BB153D"/>
    <w:rsid w:val="00BB1C81"/>
    <w:rsid w:val="00BB36FA"/>
    <w:rsid w:val="00BB4EF5"/>
    <w:rsid w:val="00BB6130"/>
    <w:rsid w:val="00BB6367"/>
    <w:rsid w:val="00BB7CE2"/>
    <w:rsid w:val="00BC0856"/>
    <w:rsid w:val="00BC1B1C"/>
    <w:rsid w:val="00BC2370"/>
    <w:rsid w:val="00BC42B0"/>
    <w:rsid w:val="00BC6DBA"/>
    <w:rsid w:val="00BD34FA"/>
    <w:rsid w:val="00BD40A7"/>
    <w:rsid w:val="00BD7047"/>
    <w:rsid w:val="00BD7A55"/>
    <w:rsid w:val="00BE2216"/>
    <w:rsid w:val="00BE3E26"/>
    <w:rsid w:val="00BE43E5"/>
    <w:rsid w:val="00BE6A44"/>
    <w:rsid w:val="00BE6E99"/>
    <w:rsid w:val="00BF11AC"/>
    <w:rsid w:val="00BF35B6"/>
    <w:rsid w:val="00BF3C05"/>
    <w:rsid w:val="00BF4574"/>
    <w:rsid w:val="00BF5AC8"/>
    <w:rsid w:val="00C00A40"/>
    <w:rsid w:val="00C039F6"/>
    <w:rsid w:val="00C04EA9"/>
    <w:rsid w:val="00C05B27"/>
    <w:rsid w:val="00C07A5D"/>
    <w:rsid w:val="00C07B5B"/>
    <w:rsid w:val="00C116F4"/>
    <w:rsid w:val="00C123B6"/>
    <w:rsid w:val="00C12745"/>
    <w:rsid w:val="00C15FD7"/>
    <w:rsid w:val="00C215EB"/>
    <w:rsid w:val="00C23DD5"/>
    <w:rsid w:val="00C256BB"/>
    <w:rsid w:val="00C30205"/>
    <w:rsid w:val="00C32290"/>
    <w:rsid w:val="00C33F59"/>
    <w:rsid w:val="00C33F69"/>
    <w:rsid w:val="00C34361"/>
    <w:rsid w:val="00C41F39"/>
    <w:rsid w:val="00C422A3"/>
    <w:rsid w:val="00C567E4"/>
    <w:rsid w:val="00C56CAC"/>
    <w:rsid w:val="00C62C53"/>
    <w:rsid w:val="00C6684E"/>
    <w:rsid w:val="00C67D30"/>
    <w:rsid w:val="00C700DB"/>
    <w:rsid w:val="00C70F20"/>
    <w:rsid w:val="00C75480"/>
    <w:rsid w:val="00C75F48"/>
    <w:rsid w:val="00C77CCA"/>
    <w:rsid w:val="00C80DDA"/>
    <w:rsid w:val="00C810F8"/>
    <w:rsid w:val="00C812EE"/>
    <w:rsid w:val="00C81609"/>
    <w:rsid w:val="00C840AB"/>
    <w:rsid w:val="00C857F3"/>
    <w:rsid w:val="00C86530"/>
    <w:rsid w:val="00C86D47"/>
    <w:rsid w:val="00C872CD"/>
    <w:rsid w:val="00C9365F"/>
    <w:rsid w:val="00C9561A"/>
    <w:rsid w:val="00CA0771"/>
    <w:rsid w:val="00CA1A90"/>
    <w:rsid w:val="00CA2BDF"/>
    <w:rsid w:val="00CA31EC"/>
    <w:rsid w:val="00CB043C"/>
    <w:rsid w:val="00CB1E77"/>
    <w:rsid w:val="00CB5F4F"/>
    <w:rsid w:val="00CB63A0"/>
    <w:rsid w:val="00CB6B7A"/>
    <w:rsid w:val="00CC17FD"/>
    <w:rsid w:val="00CC4F26"/>
    <w:rsid w:val="00CD2281"/>
    <w:rsid w:val="00CD2759"/>
    <w:rsid w:val="00CD2EC5"/>
    <w:rsid w:val="00CD533D"/>
    <w:rsid w:val="00CD6260"/>
    <w:rsid w:val="00CE07C2"/>
    <w:rsid w:val="00CE296D"/>
    <w:rsid w:val="00CE3C5A"/>
    <w:rsid w:val="00CE61F9"/>
    <w:rsid w:val="00CE7DC8"/>
    <w:rsid w:val="00CF05C6"/>
    <w:rsid w:val="00D00F18"/>
    <w:rsid w:val="00D02033"/>
    <w:rsid w:val="00D02361"/>
    <w:rsid w:val="00D06E89"/>
    <w:rsid w:val="00D20C68"/>
    <w:rsid w:val="00D216F1"/>
    <w:rsid w:val="00D21D51"/>
    <w:rsid w:val="00D250D6"/>
    <w:rsid w:val="00D2714A"/>
    <w:rsid w:val="00D27C1A"/>
    <w:rsid w:val="00D3111E"/>
    <w:rsid w:val="00D342B3"/>
    <w:rsid w:val="00D3786A"/>
    <w:rsid w:val="00D419E6"/>
    <w:rsid w:val="00D42547"/>
    <w:rsid w:val="00D453C6"/>
    <w:rsid w:val="00D46295"/>
    <w:rsid w:val="00D51EBE"/>
    <w:rsid w:val="00D55020"/>
    <w:rsid w:val="00D57079"/>
    <w:rsid w:val="00D62AEE"/>
    <w:rsid w:val="00D651B1"/>
    <w:rsid w:val="00D6783B"/>
    <w:rsid w:val="00D71089"/>
    <w:rsid w:val="00D8133C"/>
    <w:rsid w:val="00D81898"/>
    <w:rsid w:val="00D81F20"/>
    <w:rsid w:val="00D834B3"/>
    <w:rsid w:val="00D83B53"/>
    <w:rsid w:val="00D87391"/>
    <w:rsid w:val="00D87BDC"/>
    <w:rsid w:val="00D92176"/>
    <w:rsid w:val="00D92747"/>
    <w:rsid w:val="00D93BB7"/>
    <w:rsid w:val="00D93D00"/>
    <w:rsid w:val="00D957F6"/>
    <w:rsid w:val="00D97430"/>
    <w:rsid w:val="00DA5DEC"/>
    <w:rsid w:val="00DA69E8"/>
    <w:rsid w:val="00DB0648"/>
    <w:rsid w:val="00DB0918"/>
    <w:rsid w:val="00DB0B81"/>
    <w:rsid w:val="00DB3620"/>
    <w:rsid w:val="00DB730A"/>
    <w:rsid w:val="00DC0473"/>
    <w:rsid w:val="00DC2330"/>
    <w:rsid w:val="00DC2BC2"/>
    <w:rsid w:val="00DC65A0"/>
    <w:rsid w:val="00DD1CF9"/>
    <w:rsid w:val="00DD6C01"/>
    <w:rsid w:val="00DE63E7"/>
    <w:rsid w:val="00DF0E18"/>
    <w:rsid w:val="00DF1223"/>
    <w:rsid w:val="00DF15C3"/>
    <w:rsid w:val="00DF310A"/>
    <w:rsid w:val="00DF4EC9"/>
    <w:rsid w:val="00DF64BC"/>
    <w:rsid w:val="00DF65B7"/>
    <w:rsid w:val="00DF75F9"/>
    <w:rsid w:val="00E01C95"/>
    <w:rsid w:val="00E063C3"/>
    <w:rsid w:val="00E06A41"/>
    <w:rsid w:val="00E1074A"/>
    <w:rsid w:val="00E109F3"/>
    <w:rsid w:val="00E11670"/>
    <w:rsid w:val="00E1214C"/>
    <w:rsid w:val="00E125E3"/>
    <w:rsid w:val="00E126EF"/>
    <w:rsid w:val="00E127F7"/>
    <w:rsid w:val="00E13B10"/>
    <w:rsid w:val="00E1710E"/>
    <w:rsid w:val="00E17B3B"/>
    <w:rsid w:val="00E203A9"/>
    <w:rsid w:val="00E206D5"/>
    <w:rsid w:val="00E230A5"/>
    <w:rsid w:val="00E24834"/>
    <w:rsid w:val="00E2568F"/>
    <w:rsid w:val="00E2760D"/>
    <w:rsid w:val="00E30DF0"/>
    <w:rsid w:val="00E30FB2"/>
    <w:rsid w:val="00E31592"/>
    <w:rsid w:val="00E33844"/>
    <w:rsid w:val="00E33CC1"/>
    <w:rsid w:val="00E34B83"/>
    <w:rsid w:val="00E34BC1"/>
    <w:rsid w:val="00E35B83"/>
    <w:rsid w:val="00E37CDC"/>
    <w:rsid w:val="00E43620"/>
    <w:rsid w:val="00E4465C"/>
    <w:rsid w:val="00E4531B"/>
    <w:rsid w:val="00E46830"/>
    <w:rsid w:val="00E50811"/>
    <w:rsid w:val="00E51BD6"/>
    <w:rsid w:val="00E548C9"/>
    <w:rsid w:val="00E56824"/>
    <w:rsid w:val="00E610C0"/>
    <w:rsid w:val="00E612FD"/>
    <w:rsid w:val="00E61818"/>
    <w:rsid w:val="00E61A86"/>
    <w:rsid w:val="00E65E2A"/>
    <w:rsid w:val="00E6684E"/>
    <w:rsid w:val="00E70EDA"/>
    <w:rsid w:val="00E715A7"/>
    <w:rsid w:val="00E72A85"/>
    <w:rsid w:val="00E74280"/>
    <w:rsid w:val="00E74622"/>
    <w:rsid w:val="00E74BED"/>
    <w:rsid w:val="00E96486"/>
    <w:rsid w:val="00E96A67"/>
    <w:rsid w:val="00E96BE2"/>
    <w:rsid w:val="00E97D0F"/>
    <w:rsid w:val="00E97D88"/>
    <w:rsid w:val="00EA0D06"/>
    <w:rsid w:val="00EA30FD"/>
    <w:rsid w:val="00EA34DD"/>
    <w:rsid w:val="00EA541E"/>
    <w:rsid w:val="00EA694D"/>
    <w:rsid w:val="00EA73A9"/>
    <w:rsid w:val="00EB34FC"/>
    <w:rsid w:val="00EB3E57"/>
    <w:rsid w:val="00EB4087"/>
    <w:rsid w:val="00EC52B6"/>
    <w:rsid w:val="00EC5925"/>
    <w:rsid w:val="00EC67D4"/>
    <w:rsid w:val="00ED438B"/>
    <w:rsid w:val="00ED6409"/>
    <w:rsid w:val="00EE031A"/>
    <w:rsid w:val="00EE1450"/>
    <w:rsid w:val="00EE267E"/>
    <w:rsid w:val="00EE2A37"/>
    <w:rsid w:val="00EE3628"/>
    <w:rsid w:val="00EE6B51"/>
    <w:rsid w:val="00EE762D"/>
    <w:rsid w:val="00EF19DB"/>
    <w:rsid w:val="00F0019D"/>
    <w:rsid w:val="00F00A5F"/>
    <w:rsid w:val="00F034AE"/>
    <w:rsid w:val="00F03712"/>
    <w:rsid w:val="00F05914"/>
    <w:rsid w:val="00F07274"/>
    <w:rsid w:val="00F127CE"/>
    <w:rsid w:val="00F12BEF"/>
    <w:rsid w:val="00F1441E"/>
    <w:rsid w:val="00F209CC"/>
    <w:rsid w:val="00F20A11"/>
    <w:rsid w:val="00F22379"/>
    <w:rsid w:val="00F3143B"/>
    <w:rsid w:val="00F33129"/>
    <w:rsid w:val="00F33ABF"/>
    <w:rsid w:val="00F34D6B"/>
    <w:rsid w:val="00F35E99"/>
    <w:rsid w:val="00F36413"/>
    <w:rsid w:val="00F36A0F"/>
    <w:rsid w:val="00F420B9"/>
    <w:rsid w:val="00F44FCE"/>
    <w:rsid w:val="00F453BD"/>
    <w:rsid w:val="00F5131B"/>
    <w:rsid w:val="00F52412"/>
    <w:rsid w:val="00F57ED8"/>
    <w:rsid w:val="00F61D7F"/>
    <w:rsid w:val="00F63B75"/>
    <w:rsid w:val="00F66BDC"/>
    <w:rsid w:val="00F72EA2"/>
    <w:rsid w:val="00F73258"/>
    <w:rsid w:val="00F76F58"/>
    <w:rsid w:val="00F8177C"/>
    <w:rsid w:val="00F90A79"/>
    <w:rsid w:val="00F90D53"/>
    <w:rsid w:val="00F9153A"/>
    <w:rsid w:val="00F92398"/>
    <w:rsid w:val="00F950B9"/>
    <w:rsid w:val="00FA15D8"/>
    <w:rsid w:val="00FA185C"/>
    <w:rsid w:val="00FA306D"/>
    <w:rsid w:val="00FA6B90"/>
    <w:rsid w:val="00FA7C47"/>
    <w:rsid w:val="00FB12BB"/>
    <w:rsid w:val="00FB3D61"/>
    <w:rsid w:val="00FB5136"/>
    <w:rsid w:val="00FB5F51"/>
    <w:rsid w:val="00FC3721"/>
    <w:rsid w:val="00FC3C2B"/>
    <w:rsid w:val="00FC445F"/>
    <w:rsid w:val="00FC7560"/>
    <w:rsid w:val="00FE1946"/>
    <w:rsid w:val="00FE67A8"/>
    <w:rsid w:val="00FE6EFD"/>
    <w:rsid w:val="00FF1D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  <w14:docId w14:val="01124D20"/>
  <w15:chartTrackingRefBased/>
  <w15:docId w15:val="{4F77F160-D342-4DD2-9284-79188A6A2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236"/>
    <w:pPr>
      <w:spacing w:after="200" w:line="276" w:lineRule="auto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4441BE"/>
    <w:pPr>
      <w:keepNext/>
      <w:keepLines/>
      <w:numPr>
        <w:numId w:val="2"/>
      </w:numPr>
      <w:spacing w:before="360" w:after="120"/>
      <w:outlineLvl w:val="0"/>
    </w:pPr>
    <w:rPr>
      <w:rFonts w:eastAsia="Times New Roman"/>
      <w:b/>
      <w:bCs/>
      <w:szCs w:val="28"/>
      <w:lang w:val="x-none" w:eastAsia="x-none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B95263"/>
    <w:pPr>
      <w:keepNext/>
      <w:keepLines/>
      <w:shd w:val="clear" w:color="auto" w:fill="FFFFFF"/>
      <w:spacing w:before="120" w:after="120" w:line="240" w:lineRule="auto"/>
      <w:outlineLvl w:val="1"/>
    </w:pPr>
    <w:rPr>
      <w:rFonts w:eastAsia="Times New Roman"/>
      <w:b/>
      <w:bCs/>
      <w:szCs w:val="24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0977C4"/>
    <w:pPr>
      <w:keepNext/>
      <w:keepLines/>
      <w:numPr>
        <w:ilvl w:val="2"/>
        <w:numId w:val="2"/>
      </w:numPr>
      <w:spacing w:before="200" w:after="0"/>
      <w:outlineLvl w:val="2"/>
    </w:pPr>
    <w:rPr>
      <w:rFonts w:eastAsia="Times New Roman"/>
      <w:b/>
      <w:bCs/>
      <w:szCs w:val="20"/>
      <w:lang w:val="x-none" w:eastAsia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441BE"/>
    <w:pPr>
      <w:keepNext/>
      <w:keepLines/>
      <w:numPr>
        <w:ilvl w:val="3"/>
        <w:numId w:val="2"/>
      </w:numPr>
      <w:spacing w:before="40" w:after="0"/>
      <w:outlineLvl w:val="3"/>
    </w:pPr>
    <w:rPr>
      <w:rFonts w:ascii="Cambria" w:eastAsia="Times New Roman" w:hAnsi="Cambria"/>
      <w:i/>
      <w:iCs/>
      <w:color w:val="365F91"/>
      <w:szCs w:val="20"/>
      <w:lang w:val="x-none" w:eastAsia="x-none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441BE"/>
    <w:pPr>
      <w:keepNext/>
      <w:keepLines/>
      <w:numPr>
        <w:ilvl w:val="4"/>
        <w:numId w:val="2"/>
      </w:numPr>
      <w:spacing w:before="40" w:after="0"/>
      <w:outlineLvl w:val="4"/>
    </w:pPr>
    <w:rPr>
      <w:rFonts w:ascii="Cambria" w:eastAsia="Times New Roman" w:hAnsi="Cambria"/>
      <w:color w:val="365F91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441BE"/>
    <w:pPr>
      <w:keepNext/>
      <w:keepLines/>
      <w:numPr>
        <w:ilvl w:val="5"/>
        <w:numId w:val="2"/>
      </w:numPr>
      <w:spacing w:before="40" w:after="0"/>
      <w:outlineLvl w:val="5"/>
    </w:pPr>
    <w:rPr>
      <w:rFonts w:ascii="Cambria" w:eastAsia="Times New Roman" w:hAnsi="Cambria"/>
      <w:color w:val="243F60"/>
      <w:szCs w:val="20"/>
      <w:lang w:val="x-none" w:eastAsia="x-none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441BE"/>
    <w:pPr>
      <w:keepNext/>
      <w:keepLines/>
      <w:numPr>
        <w:ilvl w:val="6"/>
        <w:numId w:val="2"/>
      </w:numPr>
      <w:spacing w:before="40" w:after="0"/>
      <w:outlineLvl w:val="6"/>
    </w:pPr>
    <w:rPr>
      <w:rFonts w:ascii="Cambria" w:eastAsia="Times New Roman" w:hAnsi="Cambria"/>
      <w:i/>
      <w:iCs/>
      <w:color w:val="243F60"/>
      <w:szCs w:val="20"/>
      <w:lang w:val="x-none" w:eastAsia="x-none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441BE"/>
    <w:pPr>
      <w:keepNext/>
      <w:keepLines/>
      <w:numPr>
        <w:ilvl w:val="7"/>
        <w:numId w:val="2"/>
      </w:numPr>
      <w:spacing w:before="40" w:after="0"/>
      <w:outlineLvl w:val="7"/>
    </w:pPr>
    <w:rPr>
      <w:rFonts w:ascii="Cambria" w:eastAsia="Times New Roman" w:hAnsi="Cambria"/>
      <w:color w:val="272727"/>
      <w:sz w:val="21"/>
      <w:szCs w:val="21"/>
      <w:lang w:val="x-none" w:eastAsia="x-none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441BE"/>
    <w:pPr>
      <w:keepNext/>
      <w:keepLines/>
      <w:numPr>
        <w:ilvl w:val="8"/>
        <w:numId w:val="2"/>
      </w:numPr>
      <w:spacing w:before="40" w:after="0"/>
      <w:outlineLvl w:val="8"/>
    </w:pPr>
    <w:rPr>
      <w:rFonts w:ascii="Cambria" w:eastAsia="Times New Roman" w:hAnsi="Cambria"/>
      <w:i/>
      <w:iCs/>
      <w:color w:val="272727"/>
      <w:sz w:val="21"/>
      <w:szCs w:val="21"/>
      <w:lang w:val="x-none" w:eastAsia="x-none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0A25B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PargrafodaLista">
    <w:name w:val="List Paragraph"/>
    <w:basedOn w:val="Normal"/>
    <w:link w:val="PargrafodaListaChar"/>
    <w:uiPriority w:val="34"/>
    <w:qFormat/>
    <w:rsid w:val="00DC2BC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41F39"/>
    <w:pPr>
      <w:spacing w:before="100" w:beforeAutospacing="1" w:after="100" w:afterAutospacing="1" w:line="240" w:lineRule="auto"/>
    </w:pPr>
    <w:rPr>
      <w:rFonts w:eastAsia="Times New Roman"/>
      <w:szCs w:val="24"/>
      <w:lang w:eastAsia="pt-BR"/>
    </w:rPr>
  </w:style>
  <w:style w:type="character" w:styleId="Forte">
    <w:name w:val="Strong"/>
    <w:qFormat/>
    <w:rsid w:val="00C41F39"/>
    <w:rPr>
      <w:b/>
      <w:bCs/>
    </w:rPr>
  </w:style>
  <w:style w:type="character" w:styleId="nfase">
    <w:name w:val="Emphasis"/>
    <w:uiPriority w:val="20"/>
    <w:qFormat/>
    <w:rsid w:val="00C41F39"/>
    <w:rPr>
      <w:i/>
      <w:i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766A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766A5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rmal"/>
    <w:rsid w:val="0047412D"/>
    <w:pPr>
      <w:spacing w:before="100" w:beforeAutospacing="1" w:after="100" w:afterAutospacing="1" w:line="240" w:lineRule="auto"/>
    </w:pPr>
    <w:rPr>
      <w:rFonts w:eastAsia="Times New Roman"/>
      <w:szCs w:val="24"/>
      <w:lang w:eastAsia="pt-BR" w:bidi="he-IL"/>
    </w:rPr>
  </w:style>
  <w:style w:type="character" w:customStyle="1" w:styleId="style5">
    <w:name w:val="style5"/>
    <w:basedOn w:val="Fontepargpadro"/>
    <w:rsid w:val="0047412D"/>
  </w:style>
  <w:style w:type="paragraph" w:customStyle="1" w:styleId="style6">
    <w:name w:val="style6"/>
    <w:basedOn w:val="Normal"/>
    <w:rsid w:val="0047412D"/>
    <w:pPr>
      <w:spacing w:before="100" w:beforeAutospacing="1" w:after="100" w:afterAutospacing="1" w:line="240" w:lineRule="auto"/>
    </w:pPr>
    <w:rPr>
      <w:rFonts w:eastAsia="Times New Roman"/>
      <w:szCs w:val="24"/>
      <w:lang w:eastAsia="pt-BR" w:bidi="he-IL"/>
    </w:rPr>
  </w:style>
  <w:style w:type="character" w:customStyle="1" w:styleId="style61">
    <w:name w:val="style61"/>
    <w:basedOn w:val="Fontepargpadro"/>
    <w:rsid w:val="0047412D"/>
  </w:style>
  <w:style w:type="character" w:customStyle="1" w:styleId="style11">
    <w:name w:val="style11"/>
    <w:basedOn w:val="Fontepargpadro"/>
    <w:rsid w:val="0047412D"/>
  </w:style>
  <w:style w:type="character" w:styleId="Hyperlink">
    <w:name w:val="Hyperlink"/>
    <w:uiPriority w:val="99"/>
    <w:unhideWhenUsed/>
    <w:rsid w:val="00F72EA2"/>
    <w:rPr>
      <w:color w:val="0000FF"/>
      <w:u w:val="single"/>
    </w:rPr>
  </w:style>
  <w:style w:type="character" w:customStyle="1" w:styleId="apple-converted-space">
    <w:name w:val="apple-converted-space"/>
    <w:basedOn w:val="Fontepargpadro"/>
    <w:rsid w:val="00A32511"/>
  </w:style>
  <w:style w:type="paragraph" w:customStyle="1" w:styleId="style3">
    <w:name w:val="style3"/>
    <w:basedOn w:val="Normal"/>
    <w:rsid w:val="00A32511"/>
    <w:pPr>
      <w:spacing w:before="100" w:beforeAutospacing="1" w:after="100" w:afterAutospacing="1" w:line="240" w:lineRule="auto"/>
    </w:pPr>
    <w:rPr>
      <w:rFonts w:eastAsia="Times New Roman"/>
      <w:szCs w:val="24"/>
      <w:lang w:eastAsia="pt-BR" w:bidi="he-IL"/>
    </w:rPr>
  </w:style>
  <w:style w:type="character" w:customStyle="1" w:styleId="style4">
    <w:name w:val="style4"/>
    <w:basedOn w:val="Fontepargpadro"/>
    <w:rsid w:val="00A32511"/>
  </w:style>
  <w:style w:type="paragraph" w:styleId="Cabealho">
    <w:name w:val="header"/>
    <w:basedOn w:val="Normal"/>
    <w:link w:val="CabealhoChar"/>
    <w:uiPriority w:val="99"/>
    <w:unhideWhenUsed/>
    <w:rsid w:val="00333A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33A93"/>
  </w:style>
  <w:style w:type="paragraph" w:styleId="Rodap">
    <w:name w:val="footer"/>
    <w:basedOn w:val="Normal"/>
    <w:link w:val="RodapChar"/>
    <w:uiPriority w:val="99"/>
    <w:unhideWhenUsed/>
    <w:rsid w:val="00333A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33A93"/>
  </w:style>
  <w:style w:type="paragraph" w:styleId="Sumrio2">
    <w:name w:val="toc 2"/>
    <w:basedOn w:val="Normal"/>
    <w:next w:val="Normal"/>
    <w:autoRedefine/>
    <w:uiPriority w:val="39"/>
    <w:unhideWhenUsed/>
    <w:qFormat/>
    <w:rsid w:val="00726B95"/>
    <w:pPr>
      <w:spacing w:after="0"/>
      <w:ind w:left="220"/>
    </w:pPr>
    <w:rPr>
      <w:rFonts w:cs="Calibri"/>
      <w:smallCaps/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46295"/>
    <w:pPr>
      <w:spacing w:after="0" w:line="240" w:lineRule="auto"/>
    </w:pPr>
    <w:rPr>
      <w:rFonts w:ascii="Calibri" w:hAnsi="Calibri"/>
      <w:sz w:val="20"/>
      <w:szCs w:val="20"/>
      <w:lang w:val="x-none" w:eastAsia="x-none"/>
    </w:rPr>
  </w:style>
  <w:style w:type="character" w:customStyle="1" w:styleId="TextodenotaderodapChar">
    <w:name w:val="Texto de nota de rodapé Char"/>
    <w:link w:val="Textodenotaderodap"/>
    <w:uiPriority w:val="99"/>
    <w:semiHidden/>
    <w:rsid w:val="00D46295"/>
    <w:rPr>
      <w:sz w:val="20"/>
      <w:szCs w:val="20"/>
    </w:rPr>
  </w:style>
  <w:style w:type="character" w:styleId="Refdenotaderodap">
    <w:name w:val="footnote reference"/>
    <w:uiPriority w:val="99"/>
    <w:semiHidden/>
    <w:unhideWhenUsed/>
    <w:rsid w:val="00D46295"/>
    <w:rPr>
      <w:vertAlign w:val="superscript"/>
    </w:rPr>
  </w:style>
  <w:style w:type="character" w:styleId="Refdecomentrio">
    <w:name w:val="annotation reference"/>
    <w:uiPriority w:val="99"/>
    <w:semiHidden/>
    <w:unhideWhenUsed/>
    <w:rsid w:val="00D4629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46295"/>
    <w:pPr>
      <w:spacing w:line="240" w:lineRule="auto"/>
    </w:pPr>
    <w:rPr>
      <w:rFonts w:ascii="Calibri" w:hAnsi="Calibri"/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D4629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46295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D46295"/>
    <w:rPr>
      <w:b/>
      <w:bCs/>
      <w:sz w:val="20"/>
      <w:szCs w:val="20"/>
    </w:rPr>
  </w:style>
  <w:style w:type="character" w:customStyle="1" w:styleId="Ttulo2Char">
    <w:name w:val="Título 2 Char"/>
    <w:link w:val="Ttulo2"/>
    <w:uiPriority w:val="9"/>
    <w:rsid w:val="00B95263"/>
    <w:rPr>
      <w:rFonts w:ascii="Times New Roman" w:eastAsia="Times New Roman" w:hAnsi="Times New Roman"/>
      <w:b/>
      <w:bCs/>
      <w:sz w:val="24"/>
      <w:szCs w:val="24"/>
      <w:shd w:val="clear" w:color="auto" w:fill="FFFFFF"/>
      <w:lang w:val="x-none" w:eastAsia="x-none"/>
    </w:rPr>
  </w:style>
  <w:style w:type="character" w:styleId="HiperlinkVisitado">
    <w:name w:val="FollowedHyperlink"/>
    <w:uiPriority w:val="99"/>
    <w:semiHidden/>
    <w:unhideWhenUsed/>
    <w:rsid w:val="006A2F1D"/>
    <w:rPr>
      <w:color w:val="800080"/>
      <w:u w:val="single"/>
    </w:rPr>
  </w:style>
  <w:style w:type="paragraph" w:styleId="SemEspaamento">
    <w:name w:val="No Spacing"/>
    <w:uiPriority w:val="1"/>
    <w:qFormat/>
    <w:rsid w:val="008843C9"/>
    <w:rPr>
      <w:sz w:val="22"/>
      <w:szCs w:val="22"/>
      <w:lang w:eastAsia="en-US"/>
    </w:rPr>
  </w:style>
  <w:style w:type="character" w:customStyle="1" w:styleId="Ttulo1Char">
    <w:name w:val="Título 1 Char"/>
    <w:link w:val="Ttulo1"/>
    <w:uiPriority w:val="9"/>
    <w:rsid w:val="004441BE"/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B95E2B"/>
    <w:pPr>
      <w:outlineLvl w:val="9"/>
    </w:pPr>
    <w:rPr>
      <w:rFonts w:ascii="Cambria" w:hAnsi="Cambria"/>
      <w:color w:val="365F91"/>
      <w:sz w:val="28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5E72B6"/>
    <w:pPr>
      <w:spacing w:after="100"/>
    </w:pPr>
  </w:style>
  <w:style w:type="paragraph" w:styleId="Sumrio3">
    <w:name w:val="toc 3"/>
    <w:basedOn w:val="Normal"/>
    <w:next w:val="Normal"/>
    <w:autoRedefine/>
    <w:uiPriority w:val="39"/>
    <w:unhideWhenUsed/>
    <w:qFormat/>
    <w:rsid w:val="00B95E2B"/>
    <w:pPr>
      <w:spacing w:after="100"/>
      <w:ind w:left="440"/>
    </w:pPr>
  </w:style>
  <w:style w:type="table" w:styleId="Tabelacomgrade">
    <w:name w:val="Table Grid"/>
    <w:basedOn w:val="Tabelanormal"/>
    <w:uiPriority w:val="39"/>
    <w:rsid w:val="000B48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aClara">
    <w:name w:val="Light List"/>
    <w:basedOn w:val="Tabelanormal"/>
    <w:uiPriority w:val="61"/>
    <w:rsid w:val="000B486C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ITULOTGI">
    <w:name w:val="TITULO TGI"/>
    <w:basedOn w:val="Normal"/>
    <w:next w:val="Normal"/>
    <w:link w:val="TITULOTGIChar1"/>
    <w:qFormat/>
    <w:rsid w:val="00853EF2"/>
    <w:pPr>
      <w:numPr>
        <w:numId w:val="1"/>
      </w:numPr>
    </w:pPr>
    <w:rPr>
      <w:rFonts w:eastAsia="Times New Roman"/>
      <w:szCs w:val="20"/>
      <w:lang w:val="x-none" w:eastAsia="pt-BR"/>
    </w:rPr>
  </w:style>
  <w:style w:type="character" w:customStyle="1" w:styleId="TITULOTGIChar1">
    <w:name w:val="TITULO TGI Char1"/>
    <w:link w:val="TITULOTGI"/>
    <w:rsid w:val="00853EF2"/>
    <w:rPr>
      <w:rFonts w:ascii="Times New Roman" w:eastAsia="Times New Roman" w:hAnsi="Times New Roman" w:cs="Times New Roman"/>
      <w:sz w:val="24"/>
      <w:lang w:eastAsia="pt-BR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853EF2"/>
  </w:style>
  <w:style w:type="paragraph" w:customStyle="1" w:styleId="TGI">
    <w:name w:val="TGI"/>
    <w:basedOn w:val="Normal"/>
    <w:link w:val="TGIChar"/>
    <w:qFormat/>
    <w:rsid w:val="009C1B13"/>
    <w:pPr>
      <w:autoSpaceDE w:val="0"/>
      <w:autoSpaceDN w:val="0"/>
      <w:adjustRightInd w:val="0"/>
      <w:spacing w:line="360" w:lineRule="auto"/>
      <w:ind w:firstLine="709"/>
    </w:pPr>
    <w:rPr>
      <w:szCs w:val="20"/>
      <w:lang w:val="x-none" w:eastAsia="pt-BR"/>
    </w:rPr>
  </w:style>
  <w:style w:type="character" w:customStyle="1" w:styleId="TGIChar">
    <w:name w:val="TGI Char"/>
    <w:link w:val="TGI"/>
    <w:rsid w:val="009C1B13"/>
    <w:rPr>
      <w:rFonts w:ascii="Times New Roman" w:hAnsi="Times New Roman" w:cs="Times New Roman"/>
      <w:sz w:val="24"/>
      <w:lang w:eastAsia="pt-BR"/>
    </w:rPr>
  </w:style>
  <w:style w:type="character" w:customStyle="1" w:styleId="Ttulo3Char">
    <w:name w:val="Título 3 Char"/>
    <w:link w:val="Ttulo3"/>
    <w:uiPriority w:val="9"/>
    <w:rsid w:val="000977C4"/>
    <w:rPr>
      <w:rFonts w:ascii="Times New Roman" w:eastAsia="Times New Roman" w:hAnsi="Times New Roman" w:cs="Times New Roman"/>
      <w:b/>
      <w:bCs/>
      <w:sz w:val="24"/>
      <w:lang w:eastAsia="pt-BR"/>
    </w:rPr>
  </w:style>
  <w:style w:type="character" w:customStyle="1" w:styleId="TITULOTGIChar">
    <w:name w:val="TITULO TGI Char"/>
    <w:basedOn w:val="PargrafodaListaChar"/>
    <w:rsid w:val="00A660A1"/>
  </w:style>
  <w:style w:type="paragraph" w:styleId="Ttulodendicedeautoridades">
    <w:name w:val="toa heading"/>
    <w:basedOn w:val="Normal"/>
    <w:next w:val="Normal"/>
    <w:uiPriority w:val="99"/>
    <w:semiHidden/>
    <w:unhideWhenUsed/>
    <w:rsid w:val="00A660A1"/>
    <w:pPr>
      <w:spacing w:before="120"/>
    </w:pPr>
    <w:rPr>
      <w:rFonts w:ascii="Cambria" w:eastAsia="Times New Roman" w:hAnsi="Cambria"/>
      <w:b/>
      <w:bCs/>
      <w:szCs w:val="24"/>
      <w:lang w:eastAsia="pt-BR"/>
    </w:rPr>
  </w:style>
  <w:style w:type="character" w:styleId="nfaseSutil">
    <w:name w:val="Subtle Emphasis"/>
    <w:uiPriority w:val="19"/>
    <w:qFormat/>
    <w:rsid w:val="00A660A1"/>
    <w:rPr>
      <w:i/>
      <w:iCs/>
      <w:color w:val="808080"/>
    </w:rPr>
  </w:style>
  <w:style w:type="character" w:styleId="TextodoEspaoReservado">
    <w:name w:val="Placeholder Text"/>
    <w:uiPriority w:val="99"/>
    <w:semiHidden/>
    <w:rsid w:val="00260657"/>
    <w:rPr>
      <w:color w:val="808080"/>
    </w:rPr>
  </w:style>
  <w:style w:type="paragraph" w:styleId="Ttulo">
    <w:name w:val="Title"/>
    <w:basedOn w:val="Normal"/>
    <w:next w:val="Normal"/>
    <w:link w:val="TtuloChar"/>
    <w:uiPriority w:val="10"/>
    <w:qFormat/>
    <w:rsid w:val="00721B23"/>
    <w:pPr>
      <w:spacing w:after="0" w:line="240" w:lineRule="auto"/>
      <w:contextualSpacing/>
    </w:pPr>
    <w:rPr>
      <w:rFonts w:ascii="Cambria" w:eastAsia="Times New Roman" w:hAnsi="Cambria"/>
      <w:spacing w:val="-10"/>
      <w:kern w:val="28"/>
      <w:sz w:val="56"/>
      <w:szCs w:val="56"/>
      <w:lang w:val="x-none" w:eastAsia="x-none"/>
    </w:rPr>
  </w:style>
  <w:style w:type="character" w:customStyle="1" w:styleId="TtuloChar">
    <w:name w:val="Título Char"/>
    <w:link w:val="Ttulo"/>
    <w:uiPriority w:val="10"/>
    <w:rsid w:val="00721B23"/>
    <w:rPr>
      <w:rFonts w:ascii="Cambria" w:eastAsia="Times New Roman" w:hAnsi="Cambria" w:cs="Times New Roman"/>
      <w:spacing w:val="-10"/>
      <w:kern w:val="28"/>
      <w:sz w:val="56"/>
      <w:szCs w:val="56"/>
    </w:rPr>
  </w:style>
  <w:style w:type="character" w:customStyle="1" w:styleId="Ttulo4Char">
    <w:name w:val="Título 4 Char"/>
    <w:link w:val="Ttulo4"/>
    <w:uiPriority w:val="9"/>
    <w:semiHidden/>
    <w:rsid w:val="004441BE"/>
    <w:rPr>
      <w:rFonts w:ascii="Cambria" w:eastAsia="Times New Roman" w:hAnsi="Cambria" w:cs="Times New Roman"/>
      <w:i/>
      <w:iCs/>
      <w:color w:val="365F91"/>
      <w:sz w:val="24"/>
    </w:rPr>
  </w:style>
  <w:style w:type="character" w:customStyle="1" w:styleId="Ttulo5Char">
    <w:name w:val="Título 5 Char"/>
    <w:link w:val="Ttulo5"/>
    <w:uiPriority w:val="9"/>
    <w:semiHidden/>
    <w:rsid w:val="004441BE"/>
    <w:rPr>
      <w:rFonts w:ascii="Cambria" w:eastAsia="Times New Roman" w:hAnsi="Cambria" w:cs="Times New Roman"/>
      <w:color w:val="365F91"/>
      <w:sz w:val="24"/>
    </w:rPr>
  </w:style>
  <w:style w:type="character" w:customStyle="1" w:styleId="Ttulo6Char">
    <w:name w:val="Título 6 Char"/>
    <w:link w:val="Ttulo6"/>
    <w:uiPriority w:val="9"/>
    <w:semiHidden/>
    <w:rsid w:val="004441BE"/>
    <w:rPr>
      <w:rFonts w:ascii="Cambria" w:eastAsia="Times New Roman" w:hAnsi="Cambria" w:cs="Times New Roman"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4441BE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8Char">
    <w:name w:val="Título 8 Char"/>
    <w:link w:val="Ttulo8"/>
    <w:uiPriority w:val="9"/>
    <w:semiHidden/>
    <w:rsid w:val="004441BE"/>
    <w:rPr>
      <w:rFonts w:ascii="Cambria" w:eastAsia="Times New Roman" w:hAnsi="Cambria" w:cs="Times New Roman"/>
      <w:color w:val="272727"/>
      <w:sz w:val="21"/>
      <w:szCs w:val="21"/>
    </w:rPr>
  </w:style>
  <w:style w:type="character" w:customStyle="1" w:styleId="Ttulo9Char">
    <w:name w:val="Título 9 Char"/>
    <w:link w:val="Ttulo9"/>
    <w:uiPriority w:val="9"/>
    <w:semiHidden/>
    <w:rsid w:val="004441BE"/>
    <w:rPr>
      <w:rFonts w:ascii="Cambria" w:eastAsia="Times New Roman" w:hAnsi="Cambria" w:cs="Times New Roman"/>
      <w:i/>
      <w:iCs/>
      <w:color w:val="272727"/>
      <w:sz w:val="21"/>
      <w:szCs w:val="21"/>
    </w:rPr>
  </w:style>
  <w:style w:type="paragraph" w:customStyle="1" w:styleId="m868574575110949329msolistparagraph">
    <w:name w:val="m_868574575110949329msolistparagraph"/>
    <w:basedOn w:val="Normal"/>
    <w:rsid w:val="0096417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m-1586391955049877838msolistparagraph">
    <w:name w:val="m_-1586391955049877838msolistparagraph"/>
    <w:basedOn w:val="Normal"/>
    <w:rsid w:val="0096417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m3787705383376275486msolistparagraph">
    <w:name w:val="m_3787705383376275486msolistparagraph"/>
    <w:basedOn w:val="Normal"/>
    <w:rsid w:val="0096417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m-7937573196655314890msolistparagraph">
    <w:name w:val="m_-7937573196655314890msolistparagraph"/>
    <w:basedOn w:val="Normal"/>
    <w:rsid w:val="0096417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pt-BR"/>
    </w:rPr>
  </w:style>
  <w:style w:type="paragraph" w:styleId="Corpodetexto">
    <w:name w:val="Body Text"/>
    <w:basedOn w:val="Normal"/>
    <w:link w:val="CorpodetextoChar"/>
    <w:rsid w:val="00A47735"/>
    <w:pPr>
      <w:suppressAutoHyphens/>
      <w:spacing w:after="0" w:line="240" w:lineRule="auto"/>
    </w:pPr>
    <w:rPr>
      <w:rFonts w:eastAsia="Times New Roman"/>
      <w:szCs w:val="20"/>
      <w:lang w:val="x-none" w:eastAsia="ar-SA"/>
    </w:rPr>
  </w:style>
  <w:style w:type="character" w:customStyle="1" w:styleId="CorpodetextoChar">
    <w:name w:val="Corpo de texto Char"/>
    <w:link w:val="Corpodetexto"/>
    <w:rsid w:val="00A47735"/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character" w:customStyle="1" w:styleId="ListaColorida-nfase1Char">
    <w:name w:val="Lista Colorida - Ênfase 1 Char"/>
    <w:link w:val="ListaColorida-nfase1"/>
    <w:uiPriority w:val="34"/>
    <w:rsid w:val="00A47735"/>
    <w:rPr>
      <w:sz w:val="22"/>
      <w:szCs w:val="22"/>
      <w:lang w:eastAsia="en-US"/>
    </w:rPr>
  </w:style>
  <w:style w:type="table" w:styleId="ListaColorida-nfase1">
    <w:name w:val="Colorful List Accent 1"/>
    <w:basedOn w:val="Tabelanormal"/>
    <w:link w:val="ListaColorida-nfase1Char"/>
    <w:uiPriority w:val="34"/>
    <w:semiHidden/>
    <w:unhideWhenUsed/>
    <w:rsid w:val="00A47735"/>
    <w:rPr>
      <w:sz w:val="22"/>
      <w:szCs w:val="22"/>
      <w:lang w:val="x-none" w:eastAsia="en-US" w:bidi="x-none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Estilopadro">
    <w:name w:val="Estilo padrão"/>
    <w:uiPriority w:val="99"/>
    <w:rsid w:val="00E230A5"/>
    <w:pPr>
      <w:suppressAutoHyphens/>
      <w:spacing w:after="160" w:line="256" w:lineRule="auto"/>
    </w:pPr>
    <w:rPr>
      <w:rFonts w:ascii="Times New Roman" w:eastAsia="Times New Roman" w:hAnsi="Times New Roman" w:cs="Mangal"/>
      <w:sz w:val="24"/>
      <w:szCs w:val="24"/>
      <w:lang w:eastAsia="zh-CN" w:bidi="hi-IN"/>
    </w:rPr>
  </w:style>
  <w:style w:type="paragraph" w:styleId="Corpodetexto3">
    <w:name w:val="Body Text 3"/>
    <w:basedOn w:val="Normal"/>
    <w:link w:val="Corpodetexto3Char"/>
    <w:uiPriority w:val="99"/>
    <w:unhideWhenUsed/>
    <w:rsid w:val="004F1E0A"/>
    <w:pPr>
      <w:spacing w:after="120"/>
    </w:pPr>
    <w:rPr>
      <w:sz w:val="16"/>
      <w:szCs w:val="16"/>
      <w:lang w:val="x-none"/>
    </w:rPr>
  </w:style>
  <w:style w:type="character" w:customStyle="1" w:styleId="Corpodetexto3Char">
    <w:name w:val="Corpo de texto 3 Char"/>
    <w:link w:val="Corpodetexto3"/>
    <w:uiPriority w:val="99"/>
    <w:rsid w:val="004F1E0A"/>
    <w:rPr>
      <w:rFonts w:ascii="Times New Roman" w:hAnsi="Times New Roman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4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1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9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66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531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3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34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61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185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4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6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1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1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8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6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7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08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050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8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0760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7894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70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6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4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26452">
          <w:marLeft w:val="0"/>
          <w:marRight w:val="0"/>
          <w:marTop w:val="1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568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2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0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a-sim@hot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celana.evigade@hotmail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ilson.caldeira@mackenzie.br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davischaffer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arros.talita12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Printed>2017-06-16T15:52:00Z</cp:lastPrinted>
  <dcterms:created xsi:type="dcterms:W3CDTF">2018-11-08T12:13:00Z</dcterms:created>
  <dcterms:modified xsi:type="dcterms:W3CDTF">2018-11-08T12:24:00Z</dcterms:modified>
</cp:coreProperties>
</file>